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D8A32A" w14:textId="778569D2" w:rsidR="000121CC" w:rsidRPr="00FD791D" w:rsidRDefault="00591BFB">
      <w:pPr>
        <w:rPr>
          <w:sz w:val="28"/>
          <w:szCs w:val="28"/>
        </w:rPr>
      </w:pPr>
      <w:bookmarkStart w:id="0" w:name="_GoBack"/>
      <w:bookmarkEnd w:id="0"/>
      <w:r w:rsidRPr="00FD791D">
        <w:rPr>
          <w:sz w:val="28"/>
          <w:szCs w:val="28"/>
        </w:rPr>
        <w:t>July interactive group sessions/webinars</w:t>
      </w:r>
    </w:p>
    <w:p w14:paraId="2AF88250" w14:textId="77777777" w:rsidR="00977002" w:rsidRDefault="00977002">
      <w:r>
        <w:t xml:space="preserve">Students are invited to register for the following zoom group sessions.  These are interactive sessions.  </w:t>
      </w:r>
    </w:p>
    <w:p w14:paraId="1AABFAE0" w14:textId="77777777" w:rsidR="00977002" w:rsidRDefault="00977002">
      <w:r>
        <w:t>Ishar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1"/>
        <w:gridCol w:w="2879"/>
        <w:gridCol w:w="2980"/>
      </w:tblGrid>
      <w:tr w:rsidR="00977002" w14:paraId="3D43B5CE" w14:textId="77777777" w:rsidTr="000121CC">
        <w:tc>
          <w:tcPr>
            <w:tcW w:w="3151" w:type="dxa"/>
          </w:tcPr>
          <w:p w14:paraId="52C4259C" w14:textId="77777777" w:rsidR="00977002" w:rsidRPr="00F37CF7" w:rsidRDefault="00977002" w:rsidP="000121CC">
            <w:pPr>
              <w:rPr>
                <w:color w:val="538135" w:themeColor="accent6" w:themeShade="BF"/>
              </w:rPr>
            </w:pPr>
            <w:r w:rsidRPr="00F37CF7">
              <w:rPr>
                <w:color w:val="538135" w:themeColor="accent6" w:themeShade="BF"/>
              </w:rPr>
              <w:t>Group Work Topic</w:t>
            </w:r>
          </w:p>
        </w:tc>
        <w:tc>
          <w:tcPr>
            <w:tcW w:w="2879" w:type="dxa"/>
          </w:tcPr>
          <w:p w14:paraId="49E3C164" w14:textId="77777777" w:rsidR="00977002" w:rsidRPr="00F37CF7" w:rsidRDefault="00977002" w:rsidP="000121CC">
            <w:pPr>
              <w:rPr>
                <w:color w:val="538135" w:themeColor="accent6" w:themeShade="BF"/>
              </w:rPr>
            </w:pPr>
            <w:r w:rsidRPr="00F37CF7">
              <w:rPr>
                <w:color w:val="538135" w:themeColor="accent6" w:themeShade="BF"/>
              </w:rPr>
              <w:t>Date</w:t>
            </w:r>
          </w:p>
        </w:tc>
        <w:tc>
          <w:tcPr>
            <w:tcW w:w="2980" w:type="dxa"/>
          </w:tcPr>
          <w:p w14:paraId="417EEC80" w14:textId="77777777" w:rsidR="00977002" w:rsidRPr="00F37CF7" w:rsidRDefault="00977002" w:rsidP="000121CC">
            <w:pPr>
              <w:rPr>
                <w:color w:val="538135" w:themeColor="accent6" w:themeShade="BF"/>
              </w:rPr>
            </w:pPr>
            <w:r w:rsidRPr="00F37CF7">
              <w:rPr>
                <w:color w:val="538135" w:themeColor="accent6" w:themeShade="BF"/>
              </w:rPr>
              <w:t>Time</w:t>
            </w:r>
          </w:p>
        </w:tc>
      </w:tr>
      <w:tr w:rsidR="00B74EB5" w14:paraId="41236524" w14:textId="77777777" w:rsidTr="000121CC">
        <w:tc>
          <w:tcPr>
            <w:tcW w:w="3151" w:type="dxa"/>
          </w:tcPr>
          <w:p w14:paraId="69A2685D" w14:textId="3052DB49" w:rsidR="00B74EB5" w:rsidRPr="00F37CF7" w:rsidRDefault="00C9515C" w:rsidP="00C9515C">
            <w:pPr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Changing v</w:t>
            </w:r>
            <w:r w:rsidR="00884C8B">
              <w:rPr>
                <w:color w:val="538135" w:themeColor="accent6" w:themeShade="BF"/>
              </w:rPr>
              <w:t xml:space="preserve">oices of distress </w:t>
            </w:r>
            <w:r>
              <w:rPr>
                <w:color w:val="538135" w:themeColor="accent6" w:themeShade="BF"/>
              </w:rPr>
              <w:t>into voices of strength</w:t>
            </w:r>
          </w:p>
        </w:tc>
        <w:tc>
          <w:tcPr>
            <w:tcW w:w="2879" w:type="dxa"/>
          </w:tcPr>
          <w:p w14:paraId="168AB166" w14:textId="25143DB5" w:rsidR="00B74EB5" w:rsidRPr="00B74EB5" w:rsidRDefault="00B74EB5" w:rsidP="00B74EB5">
            <w:pPr>
              <w:rPr>
                <w:color w:val="70AD47" w:themeColor="accent6"/>
              </w:rPr>
            </w:pPr>
            <w:r w:rsidRPr="00B74EB5">
              <w:rPr>
                <w:color w:val="70AD47" w:themeColor="accent6"/>
              </w:rPr>
              <w:t>7, 14, 21, 28 (Tuesdays)</w:t>
            </w:r>
          </w:p>
        </w:tc>
        <w:tc>
          <w:tcPr>
            <w:tcW w:w="2980" w:type="dxa"/>
          </w:tcPr>
          <w:p w14:paraId="61C441F6" w14:textId="3D067D9C" w:rsidR="00B74EB5" w:rsidRPr="00F37CF7" w:rsidRDefault="00B74EB5" w:rsidP="00B74EB5">
            <w:pPr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 xml:space="preserve">14.00 </w:t>
            </w:r>
          </w:p>
        </w:tc>
      </w:tr>
      <w:tr w:rsidR="00B74EB5" w14:paraId="782B825B" w14:textId="77777777" w:rsidTr="000121CC">
        <w:tc>
          <w:tcPr>
            <w:tcW w:w="3151" w:type="dxa"/>
          </w:tcPr>
          <w:p w14:paraId="05EBE9B4" w14:textId="30E05645" w:rsidR="00B74EB5" w:rsidRPr="00F37CF7" w:rsidRDefault="00884C8B" w:rsidP="00B74EB5">
            <w:pPr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Managing my time and studies</w:t>
            </w:r>
          </w:p>
        </w:tc>
        <w:tc>
          <w:tcPr>
            <w:tcW w:w="2879" w:type="dxa"/>
          </w:tcPr>
          <w:p w14:paraId="467146C7" w14:textId="14901F39" w:rsidR="00B74EB5" w:rsidRPr="00B74EB5" w:rsidRDefault="00B74EB5" w:rsidP="00B74EB5">
            <w:pPr>
              <w:rPr>
                <w:color w:val="70AD47" w:themeColor="accent6"/>
              </w:rPr>
            </w:pPr>
            <w:r w:rsidRPr="00B74EB5">
              <w:rPr>
                <w:color w:val="70AD47" w:themeColor="accent6"/>
              </w:rPr>
              <w:t>1, 8, 15, 22, 29 (Wednesdays)</w:t>
            </w:r>
          </w:p>
        </w:tc>
        <w:tc>
          <w:tcPr>
            <w:tcW w:w="2980" w:type="dxa"/>
          </w:tcPr>
          <w:p w14:paraId="02B51677" w14:textId="42355D64" w:rsidR="00B74EB5" w:rsidRPr="00F37CF7" w:rsidRDefault="00B74EB5" w:rsidP="00B74EB5">
            <w:pPr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 xml:space="preserve">14.00 </w:t>
            </w:r>
          </w:p>
        </w:tc>
      </w:tr>
      <w:tr w:rsidR="00B74EB5" w14:paraId="1476B665" w14:textId="77777777" w:rsidTr="000121CC">
        <w:tc>
          <w:tcPr>
            <w:tcW w:w="3151" w:type="dxa"/>
          </w:tcPr>
          <w:p w14:paraId="3834E6EE" w14:textId="33935D46" w:rsidR="00B74EB5" w:rsidRPr="00F37CF7" w:rsidRDefault="00884C8B" w:rsidP="00B74EB5">
            <w:pPr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 xml:space="preserve">Feeling anxious and </w:t>
            </w:r>
            <w:proofErr w:type="gramStart"/>
            <w:r>
              <w:rPr>
                <w:color w:val="538135" w:themeColor="accent6" w:themeShade="BF"/>
              </w:rPr>
              <w:t xml:space="preserve">unmotivated </w:t>
            </w:r>
            <w:r w:rsidR="00FA624B">
              <w:rPr>
                <w:color w:val="538135" w:themeColor="accent6" w:themeShade="BF"/>
              </w:rPr>
              <w:t>?</w:t>
            </w:r>
            <w:proofErr w:type="gramEnd"/>
            <w:r w:rsidR="00FA624B">
              <w:rPr>
                <w:color w:val="538135" w:themeColor="accent6" w:themeShade="BF"/>
              </w:rPr>
              <w:t xml:space="preserve">  </w:t>
            </w:r>
          </w:p>
        </w:tc>
        <w:tc>
          <w:tcPr>
            <w:tcW w:w="2879" w:type="dxa"/>
          </w:tcPr>
          <w:p w14:paraId="608C0B68" w14:textId="780A98B5" w:rsidR="00B74EB5" w:rsidRPr="00B74EB5" w:rsidRDefault="00B74EB5" w:rsidP="00B74EB5">
            <w:pPr>
              <w:rPr>
                <w:color w:val="70AD47" w:themeColor="accent6"/>
              </w:rPr>
            </w:pPr>
            <w:r w:rsidRPr="00B74EB5">
              <w:rPr>
                <w:color w:val="70AD47" w:themeColor="accent6"/>
              </w:rPr>
              <w:t>2, 9, 16, 23, 30 (Thursdays)</w:t>
            </w:r>
          </w:p>
        </w:tc>
        <w:tc>
          <w:tcPr>
            <w:tcW w:w="2980" w:type="dxa"/>
          </w:tcPr>
          <w:p w14:paraId="779E718A" w14:textId="4FEB6C8B" w:rsidR="00B74EB5" w:rsidRPr="00F37CF7" w:rsidRDefault="00B74EB5" w:rsidP="00B74EB5">
            <w:pPr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14.00</w:t>
            </w:r>
          </w:p>
        </w:tc>
      </w:tr>
    </w:tbl>
    <w:p w14:paraId="293FEC87" w14:textId="77777777" w:rsidR="00977002" w:rsidRDefault="00977002"/>
    <w:p w14:paraId="1461B47D" w14:textId="77777777" w:rsidR="005E5EE3" w:rsidRDefault="005E5EE3">
      <w:r>
        <w:t>Michel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977"/>
        <w:gridCol w:w="3117"/>
      </w:tblGrid>
      <w:tr w:rsidR="00C9515C" w14:paraId="0C5BEC5C" w14:textId="77777777" w:rsidTr="000121CC">
        <w:tc>
          <w:tcPr>
            <w:tcW w:w="3256" w:type="dxa"/>
          </w:tcPr>
          <w:p w14:paraId="0355D0CB" w14:textId="5F61BFD2" w:rsidR="00C9515C" w:rsidRPr="00F37CF7" w:rsidRDefault="00C9515C" w:rsidP="00C9515C">
            <w:pPr>
              <w:rPr>
                <w:color w:val="CC3300"/>
              </w:rPr>
            </w:pPr>
            <w:r w:rsidRPr="00F37CF7">
              <w:rPr>
                <w:color w:val="CC3300"/>
              </w:rPr>
              <w:t>Group Work Topic</w:t>
            </w:r>
          </w:p>
        </w:tc>
        <w:tc>
          <w:tcPr>
            <w:tcW w:w="2977" w:type="dxa"/>
          </w:tcPr>
          <w:p w14:paraId="0E37A3C3" w14:textId="1DC03D29" w:rsidR="00C9515C" w:rsidRPr="00F37CF7" w:rsidRDefault="00C9515C" w:rsidP="00C9515C">
            <w:pPr>
              <w:rPr>
                <w:color w:val="CC3300"/>
              </w:rPr>
            </w:pPr>
            <w:r w:rsidRPr="00F37CF7">
              <w:rPr>
                <w:color w:val="CC3300"/>
              </w:rPr>
              <w:t>Date</w:t>
            </w:r>
          </w:p>
        </w:tc>
        <w:tc>
          <w:tcPr>
            <w:tcW w:w="3117" w:type="dxa"/>
          </w:tcPr>
          <w:p w14:paraId="0792232B" w14:textId="0D57B902" w:rsidR="00C9515C" w:rsidRPr="00F37CF7" w:rsidRDefault="00C9515C" w:rsidP="00C9515C">
            <w:pPr>
              <w:rPr>
                <w:color w:val="CC3300"/>
              </w:rPr>
            </w:pPr>
            <w:r w:rsidRPr="00F37CF7">
              <w:rPr>
                <w:color w:val="CC3300"/>
              </w:rPr>
              <w:t>Time</w:t>
            </w:r>
          </w:p>
        </w:tc>
      </w:tr>
      <w:tr w:rsidR="00C9515C" w14:paraId="14B5CADA" w14:textId="77777777" w:rsidTr="000121CC">
        <w:tc>
          <w:tcPr>
            <w:tcW w:w="3256" w:type="dxa"/>
          </w:tcPr>
          <w:p w14:paraId="79614130" w14:textId="77777777" w:rsidR="00C9515C" w:rsidRPr="00F37CF7" w:rsidRDefault="00C9515C" w:rsidP="00C9515C">
            <w:pPr>
              <w:rPr>
                <w:color w:val="CC3300"/>
              </w:rPr>
            </w:pPr>
            <w:r w:rsidRPr="00F37CF7">
              <w:rPr>
                <w:color w:val="CC3300"/>
              </w:rPr>
              <w:t>Managing my stress during lockdown</w:t>
            </w:r>
          </w:p>
          <w:p w14:paraId="08C993C8" w14:textId="77777777" w:rsidR="00C9515C" w:rsidRPr="00F37CF7" w:rsidRDefault="00C9515C" w:rsidP="00C9515C">
            <w:pPr>
              <w:rPr>
                <w:color w:val="CC3300"/>
              </w:rPr>
            </w:pPr>
          </w:p>
        </w:tc>
        <w:tc>
          <w:tcPr>
            <w:tcW w:w="2977" w:type="dxa"/>
          </w:tcPr>
          <w:p w14:paraId="38370C17" w14:textId="093CE55D" w:rsidR="00C9515C" w:rsidRPr="00F37CF7" w:rsidRDefault="00C9515C" w:rsidP="00C9515C">
            <w:pPr>
              <w:rPr>
                <w:color w:val="CC3300"/>
              </w:rPr>
            </w:pPr>
            <w:r>
              <w:rPr>
                <w:color w:val="CC3300"/>
              </w:rPr>
              <w:t>7, 14, 21, 28 (Tuesdays)</w:t>
            </w:r>
          </w:p>
        </w:tc>
        <w:tc>
          <w:tcPr>
            <w:tcW w:w="3117" w:type="dxa"/>
          </w:tcPr>
          <w:p w14:paraId="32D79D2E" w14:textId="76AC18F8" w:rsidR="00C9515C" w:rsidRPr="00F37CF7" w:rsidRDefault="00C9515C" w:rsidP="00C9515C">
            <w:pPr>
              <w:rPr>
                <w:color w:val="CC3300"/>
              </w:rPr>
            </w:pPr>
            <w:r w:rsidRPr="00F37CF7">
              <w:rPr>
                <w:color w:val="CC3300"/>
              </w:rPr>
              <w:t>12:00pm</w:t>
            </w:r>
          </w:p>
        </w:tc>
      </w:tr>
      <w:tr w:rsidR="00C9515C" w14:paraId="689ABE6C" w14:textId="77777777" w:rsidTr="000121CC">
        <w:tc>
          <w:tcPr>
            <w:tcW w:w="3256" w:type="dxa"/>
          </w:tcPr>
          <w:p w14:paraId="4346D795" w14:textId="77777777" w:rsidR="00C9515C" w:rsidRPr="00F37CF7" w:rsidRDefault="00C9515C" w:rsidP="00C9515C">
            <w:pPr>
              <w:rPr>
                <w:color w:val="CC3300"/>
              </w:rPr>
            </w:pPr>
            <w:r>
              <w:rPr>
                <w:color w:val="CC3300"/>
              </w:rPr>
              <w:t>Adjusting to the new normal</w:t>
            </w:r>
          </w:p>
          <w:p w14:paraId="642E86C5" w14:textId="77777777" w:rsidR="00C9515C" w:rsidRPr="00F37CF7" w:rsidRDefault="00C9515C" w:rsidP="00C9515C">
            <w:pPr>
              <w:rPr>
                <w:color w:val="CC3300"/>
              </w:rPr>
            </w:pPr>
          </w:p>
        </w:tc>
        <w:tc>
          <w:tcPr>
            <w:tcW w:w="2977" w:type="dxa"/>
          </w:tcPr>
          <w:p w14:paraId="67F51246" w14:textId="3915175A" w:rsidR="00C9515C" w:rsidRPr="00F37CF7" w:rsidRDefault="00C9515C" w:rsidP="00C9515C">
            <w:pPr>
              <w:rPr>
                <w:color w:val="CC3300"/>
              </w:rPr>
            </w:pPr>
            <w:r>
              <w:rPr>
                <w:color w:val="CC3300"/>
              </w:rPr>
              <w:t>1, 8, 15, 22, 29 (Wednesdays)</w:t>
            </w:r>
          </w:p>
        </w:tc>
        <w:tc>
          <w:tcPr>
            <w:tcW w:w="3117" w:type="dxa"/>
          </w:tcPr>
          <w:p w14:paraId="3FCAF80C" w14:textId="67237BE8" w:rsidR="00C9515C" w:rsidRPr="00F37CF7" w:rsidRDefault="00C9515C" w:rsidP="00C9515C">
            <w:pPr>
              <w:rPr>
                <w:color w:val="CC3300"/>
              </w:rPr>
            </w:pPr>
            <w:r w:rsidRPr="00F37CF7">
              <w:rPr>
                <w:color w:val="CC3300"/>
              </w:rPr>
              <w:t>12:00pm</w:t>
            </w:r>
          </w:p>
        </w:tc>
      </w:tr>
      <w:tr w:rsidR="00C9515C" w14:paraId="6B284716" w14:textId="77777777" w:rsidTr="000121CC">
        <w:tc>
          <w:tcPr>
            <w:tcW w:w="3256" w:type="dxa"/>
          </w:tcPr>
          <w:p w14:paraId="57556C97" w14:textId="77777777" w:rsidR="00C9515C" w:rsidRPr="00F37CF7" w:rsidRDefault="00C9515C" w:rsidP="00C9515C">
            <w:pPr>
              <w:rPr>
                <w:color w:val="CC3300"/>
              </w:rPr>
            </w:pPr>
            <w:r w:rsidRPr="00F37CF7">
              <w:rPr>
                <w:color w:val="CC3300"/>
              </w:rPr>
              <w:t>Managing my studies during lockdown</w:t>
            </w:r>
          </w:p>
          <w:p w14:paraId="679FC796" w14:textId="77777777" w:rsidR="00C9515C" w:rsidRPr="00F37CF7" w:rsidRDefault="00C9515C" w:rsidP="00C9515C">
            <w:pPr>
              <w:rPr>
                <w:color w:val="CC3300"/>
              </w:rPr>
            </w:pPr>
          </w:p>
        </w:tc>
        <w:tc>
          <w:tcPr>
            <w:tcW w:w="2977" w:type="dxa"/>
          </w:tcPr>
          <w:p w14:paraId="77B8BB34" w14:textId="7264B74A" w:rsidR="00C9515C" w:rsidRPr="00F37CF7" w:rsidRDefault="00C9515C" w:rsidP="00C9515C">
            <w:pPr>
              <w:rPr>
                <w:color w:val="CC3300"/>
              </w:rPr>
            </w:pPr>
            <w:r>
              <w:rPr>
                <w:color w:val="CC3300"/>
              </w:rPr>
              <w:t>2, 9, 16, 23, 30 (Thursdays)</w:t>
            </w:r>
          </w:p>
        </w:tc>
        <w:tc>
          <w:tcPr>
            <w:tcW w:w="3117" w:type="dxa"/>
          </w:tcPr>
          <w:p w14:paraId="04F2A172" w14:textId="3A412C10" w:rsidR="00C9515C" w:rsidRPr="00F37CF7" w:rsidRDefault="00C9515C" w:rsidP="00C9515C">
            <w:pPr>
              <w:rPr>
                <w:color w:val="CC3300"/>
              </w:rPr>
            </w:pPr>
            <w:r w:rsidRPr="00F37CF7">
              <w:rPr>
                <w:color w:val="CC3300"/>
              </w:rPr>
              <w:t>12:00pm</w:t>
            </w:r>
          </w:p>
        </w:tc>
      </w:tr>
    </w:tbl>
    <w:p w14:paraId="033C0B6F" w14:textId="77777777" w:rsidR="00DB507C" w:rsidRDefault="00DB507C" w:rsidP="00DB507C"/>
    <w:p w14:paraId="0915441A" w14:textId="77777777" w:rsidR="001D7D31" w:rsidRDefault="001D7D31" w:rsidP="001D7D31">
      <w:pPr>
        <w:pStyle w:val="NormalWeb"/>
        <w:spacing w:after="160" w:line="235" w:lineRule="atLeas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argo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56"/>
        <w:gridCol w:w="2977"/>
        <w:gridCol w:w="3117"/>
      </w:tblGrid>
      <w:tr w:rsidR="001D7D31" w14:paraId="6CED150A" w14:textId="77777777" w:rsidTr="001D7D31">
        <w:tc>
          <w:tcPr>
            <w:tcW w:w="32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E2444F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660066"/>
                <w:sz w:val="22"/>
                <w:szCs w:val="22"/>
              </w:rPr>
              <w:t>Group Work Topic</w:t>
            </w:r>
          </w:p>
        </w:tc>
        <w:tc>
          <w:tcPr>
            <w:tcW w:w="29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633A47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660066"/>
                <w:sz w:val="22"/>
                <w:szCs w:val="22"/>
              </w:rPr>
              <w:t>Date</w:t>
            </w:r>
          </w:p>
        </w:tc>
        <w:tc>
          <w:tcPr>
            <w:tcW w:w="31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BF9CBE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660066"/>
                <w:sz w:val="22"/>
                <w:szCs w:val="22"/>
              </w:rPr>
              <w:t>Time</w:t>
            </w:r>
          </w:p>
        </w:tc>
      </w:tr>
      <w:tr w:rsidR="001D7D31" w14:paraId="71012520" w14:textId="77777777" w:rsidTr="001D7D31">
        <w:tc>
          <w:tcPr>
            <w:tcW w:w="32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4D0FAD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7030A0"/>
                <w:sz w:val="22"/>
                <w:szCs w:val="22"/>
              </w:rPr>
              <w:t>Managing my stress during Lockdown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5F412E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660066"/>
                <w:sz w:val="22"/>
                <w:szCs w:val="22"/>
              </w:rPr>
              <w:t>Mon 6, 13, 20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5459AD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7030A0"/>
                <w:sz w:val="22"/>
                <w:szCs w:val="22"/>
              </w:rPr>
              <w:t>10am</w:t>
            </w:r>
          </w:p>
        </w:tc>
      </w:tr>
      <w:tr w:rsidR="001D7D31" w14:paraId="6589B9E0" w14:textId="77777777" w:rsidTr="001D7D31">
        <w:tc>
          <w:tcPr>
            <w:tcW w:w="32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FA3050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7030A0"/>
                <w:sz w:val="22"/>
                <w:szCs w:val="22"/>
              </w:rPr>
              <w:t>Time management during Lockdown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1C5849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660066"/>
                <w:sz w:val="22"/>
                <w:szCs w:val="22"/>
              </w:rPr>
              <w:t>7, 14, 21 Tues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73BF97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7030A0"/>
              </w:rPr>
              <w:t>10am</w:t>
            </w:r>
          </w:p>
        </w:tc>
      </w:tr>
      <w:tr w:rsidR="001D7D31" w14:paraId="5D05A882" w14:textId="77777777" w:rsidTr="001D7D31">
        <w:tc>
          <w:tcPr>
            <w:tcW w:w="32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ACC527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7030A0"/>
                <w:sz w:val="22"/>
                <w:szCs w:val="22"/>
              </w:rPr>
              <w:t>Women’s Group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144FE5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660066"/>
                <w:sz w:val="22"/>
                <w:szCs w:val="22"/>
              </w:rPr>
              <w:t>Wed 8, 15, 22, 29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49DF3A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7030A0"/>
              </w:rPr>
              <w:t>10am</w:t>
            </w:r>
          </w:p>
        </w:tc>
      </w:tr>
      <w:tr w:rsidR="001D7D31" w14:paraId="0F393153" w14:textId="77777777" w:rsidTr="001D7D31">
        <w:tc>
          <w:tcPr>
            <w:tcW w:w="32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1E678E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7030A0"/>
                <w:sz w:val="22"/>
                <w:szCs w:val="22"/>
              </w:rPr>
              <w:t>First Year Forum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7794BE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660066"/>
                <w:sz w:val="22"/>
                <w:szCs w:val="22"/>
              </w:rPr>
              <w:t>2,9,16,23 Thurs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9214EA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7030A0"/>
                <w:sz w:val="22"/>
                <w:szCs w:val="22"/>
              </w:rPr>
              <w:t>10am</w:t>
            </w:r>
          </w:p>
        </w:tc>
      </w:tr>
      <w:tr w:rsidR="001D7D31" w14:paraId="0A38A00A" w14:textId="77777777" w:rsidTr="001D7D31">
        <w:tc>
          <w:tcPr>
            <w:tcW w:w="32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25E83D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660066"/>
                <w:sz w:val="22"/>
                <w:szCs w:val="22"/>
              </w:rPr>
              <w:t>Friday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4B30A4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660066"/>
                <w:sz w:val="22"/>
                <w:szCs w:val="22"/>
              </w:rPr>
              <w:t>Telephone crisis 8 – 12.30pm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960489" w14:textId="77777777" w:rsidR="001D7D31" w:rsidRDefault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660066"/>
                <w:sz w:val="22"/>
                <w:szCs w:val="22"/>
              </w:rPr>
              <w:t> </w:t>
            </w:r>
          </w:p>
        </w:tc>
      </w:tr>
    </w:tbl>
    <w:p w14:paraId="550FBD4F" w14:textId="77777777" w:rsidR="005E5EE3" w:rsidRDefault="005E5EE3" w:rsidP="00977002"/>
    <w:p w14:paraId="57DE5BDC" w14:textId="77777777" w:rsidR="005E5EE3" w:rsidRDefault="005E5EE3" w:rsidP="00977002"/>
    <w:p w14:paraId="0876F0CD" w14:textId="77777777" w:rsidR="005E5EE3" w:rsidRDefault="005E5EE3" w:rsidP="00977002"/>
    <w:p w14:paraId="56008ED6" w14:textId="77777777" w:rsidR="005E5EE3" w:rsidRDefault="005E5EE3" w:rsidP="00977002"/>
    <w:p w14:paraId="6E748194" w14:textId="77777777" w:rsidR="005E5EE3" w:rsidRDefault="005E5EE3" w:rsidP="00977002"/>
    <w:p w14:paraId="5724A81C" w14:textId="22A0983B" w:rsidR="00DB507C" w:rsidRDefault="00DB507C" w:rsidP="00FB45E2"/>
    <w:p w14:paraId="34521D74" w14:textId="1A96B5F2" w:rsidR="007D42BB" w:rsidRDefault="00BA0D2E" w:rsidP="00977002">
      <w:r>
        <w:t>Cebis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2847"/>
        <w:gridCol w:w="2944"/>
      </w:tblGrid>
      <w:tr w:rsidR="00EE4462" w:rsidRPr="000D4900" w14:paraId="669C0FBE" w14:textId="77777777" w:rsidTr="00FB45E2">
        <w:trPr>
          <w:trHeight w:val="976"/>
        </w:trPr>
        <w:tc>
          <w:tcPr>
            <w:tcW w:w="3115" w:type="dxa"/>
          </w:tcPr>
          <w:p w14:paraId="315D0633" w14:textId="5A3F4D45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 w:rsidRPr="000D4900">
              <w:rPr>
                <w:b/>
                <w:color w:val="FF0066"/>
              </w:rPr>
              <w:lastRenderedPageBreak/>
              <w:t>Group Work Topic</w:t>
            </w:r>
          </w:p>
        </w:tc>
        <w:tc>
          <w:tcPr>
            <w:tcW w:w="2847" w:type="dxa"/>
          </w:tcPr>
          <w:p w14:paraId="58C392F7" w14:textId="498428EE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 w:rsidRPr="000D4900">
              <w:rPr>
                <w:b/>
                <w:color w:val="FF0066"/>
              </w:rPr>
              <w:t>Date</w:t>
            </w:r>
          </w:p>
        </w:tc>
        <w:tc>
          <w:tcPr>
            <w:tcW w:w="2944" w:type="dxa"/>
          </w:tcPr>
          <w:p w14:paraId="61E9EFA9" w14:textId="540E5B73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 w:rsidRPr="000D4900">
              <w:rPr>
                <w:b/>
                <w:color w:val="FF0066"/>
              </w:rPr>
              <w:t>Time</w:t>
            </w:r>
          </w:p>
        </w:tc>
      </w:tr>
      <w:tr w:rsidR="00EE4462" w:rsidRPr="000D4900" w14:paraId="4B56C910" w14:textId="77777777" w:rsidTr="00FB45E2">
        <w:trPr>
          <w:trHeight w:val="958"/>
        </w:trPr>
        <w:tc>
          <w:tcPr>
            <w:tcW w:w="3115" w:type="dxa"/>
          </w:tcPr>
          <w:p w14:paraId="0C14D4B4" w14:textId="6CEBED4E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 w:rsidRPr="000D4900">
              <w:rPr>
                <w:color w:val="FF0066"/>
              </w:rPr>
              <w:t>Managing my stress during Lockdown</w:t>
            </w:r>
          </w:p>
        </w:tc>
        <w:tc>
          <w:tcPr>
            <w:tcW w:w="2847" w:type="dxa"/>
          </w:tcPr>
          <w:p w14:paraId="1630A75A" w14:textId="31FBBB01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>
              <w:rPr>
                <w:color w:val="FF0066"/>
              </w:rPr>
              <w:t>6, 13, 20, 27</w:t>
            </w:r>
          </w:p>
        </w:tc>
        <w:tc>
          <w:tcPr>
            <w:tcW w:w="2944" w:type="dxa"/>
          </w:tcPr>
          <w:p w14:paraId="6390F6BE" w14:textId="76ED4D4E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 w:rsidRPr="000D4900">
              <w:rPr>
                <w:color w:val="FF0066"/>
              </w:rPr>
              <w:t>09:00</w:t>
            </w:r>
          </w:p>
        </w:tc>
      </w:tr>
      <w:tr w:rsidR="00EE4462" w:rsidRPr="000D4900" w14:paraId="22535A50" w14:textId="77777777" w:rsidTr="00FB45E2">
        <w:trPr>
          <w:trHeight w:val="976"/>
        </w:trPr>
        <w:tc>
          <w:tcPr>
            <w:tcW w:w="3115" w:type="dxa"/>
          </w:tcPr>
          <w:p w14:paraId="5B6C562F" w14:textId="20A3790F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 w:rsidRPr="000D4900">
              <w:rPr>
                <w:color w:val="FF0066"/>
              </w:rPr>
              <w:t>Time management during Lockdown</w:t>
            </w:r>
          </w:p>
        </w:tc>
        <w:tc>
          <w:tcPr>
            <w:tcW w:w="2847" w:type="dxa"/>
          </w:tcPr>
          <w:p w14:paraId="66332E13" w14:textId="3A67E527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>
              <w:rPr>
                <w:color w:val="FF0066"/>
              </w:rPr>
              <w:t xml:space="preserve">7, </w:t>
            </w:r>
            <w:proofErr w:type="gramStart"/>
            <w:r>
              <w:rPr>
                <w:color w:val="FF0066"/>
              </w:rPr>
              <w:t>14 ,</w:t>
            </w:r>
            <w:proofErr w:type="gramEnd"/>
            <w:r>
              <w:rPr>
                <w:color w:val="FF0066"/>
              </w:rPr>
              <w:t xml:space="preserve"> 21 , 28</w:t>
            </w:r>
          </w:p>
        </w:tc>
        <w:tc>
          <w:tcPr>
            <w:tcW w:w="2944" w:type="dxa"/>
          </w:tcPr>
          <w:p w14:paraId="547B8969" w14:textId="22495101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 w:rsidRPr="000D4900">
              <w:rPr>
                <w:color w:val="FF0066"/>
              </w:rPr>
              <w:t>09:00</w:t>
            </w:r>
          </w:p>
        </w:tc>
      </w:tr>
      <w:tr w:rsidR="00EE4462" w:rsidRPr="000D4900" w14:paraId="71D5681C" w14:textId="77777777" w:rsidTr="00FB45E2">
        <w:trPr>
          <w:trHeight w:val="1092"/>
        </w:trPr>
        <w:tc>
          <w:tcPr>
            <w:tcW w:w="3115" w:type="dxa"/>
          </w:tcPr>
          <w:p w14:paraId="72BC6861" w14:textId="5459E188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>
              <w:rPr>
                <w:color w:val="FF0066"/>
              </w:rPr>
              <w:t>Being effective in my relationships (family, friends, etc.)</w:t>
            </w:r>
          </w:p>
        </w:tc>
        <w:tc>
          <w:tcPr>
            <w:tcW w:w="2847" w:type="dxa"/>
          </w:tcPr>
          <w:p w14:paraId="40FD4FB8" w14:textId="172E0C07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>
              <w:rPr>
                <w:color w:val="FF0066"/>
              </w:rPr>
              <w:t>1, 8, 15, 22, 29</w:t>
            </w:r>
          </w:p>
        </w:tc>
        <w:tc>
          <w:tcPr>
            <w:tcW w:w="2944" w:type="dxa"/>
          </w:tcPr>
          <w:p w14:paraId="50E810B2" w14:textId="23D12C7A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 w:rsidRPr="000D4900">
              <w:rPr>
                <w:color w:val="FF0066"/>
              </w:rPr>
              <w:t>09:00</w:t>
            </w:r>
          </w:p>
        </w:tc>
      </w:tr>
      <w:tr w:rsidR="00EE4462" w:rsidRPr="000D4900" w14:paraId="11D9F2A0" w14:textId="77777777" w:rsidTr="00FB45E2">
        <w:trPr>
          <w:trHeight w:val="958"/>
        </w:trPr>
        <w:tc>
          <w:tcPr>
            <w:tcW w:w="3115" w:type="dxa"/>
          </w:tcPr>
          <w:p w14:paraId="75851918" w14:textId="70FB6C8B" w:rsidR="00EE4462" w:rsidRPr="00C24060" w:rsidRDefault="00EE4462" w:rsidP="00EE4462">
            <w:pPr>
              <w:ind w:firstLine="720"/>
            </w:pPr>
            <w:r>
              <w:rPr>
                <w:b/>
                <w:color w:val="FF0066"/>
              </w:rPr>
              <w:t xml:space="preserve">Crisis tele-counselling </w:t>
            </w:r>
            <w:r w:rsidRPr="00BD09E1">
              <w:rPr>
                <w:b/>
                <w:color w:val="FF0066"/>
              </w:rPr>
              <w:t xml:space="preserve"> </w:t>
            </w:r>
          </w:p>
        </w:tc>
        <w:tc>
          <w:tcPr>
            <w:tcW w:w="2847" w:type="dxa"/>
          </w:tcPr>
          <w:p w14:paraId="0114E98B" w14:textId="78800AA0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>
              <w:rPr>
                <w:b/>
                <w:color w:val="FF0066"/>
              </w:rPr>
              <w:t>Crisis tele-counselling</w:t>
            </w:r>
            <w:r w:rsidRPr="00BD09E1">
              <w:rPr>
                <w:b/>
                <w:color w:val="FF0066"/>
              </w:rPr>
              <w:t xml:space="preserve"> </w:t>
            </w:r>
          </w:p>
        </w:tc>
        <w:tc>
          <w:tcPr>
            <w:tcW w:w="2944" w:type="dxa"/>
          </w:tcPr>
          <w:p w14:paraId="1A5033A5" w14:textId="0F010F18" w:rsidR="00EE4462" w:rsidRPr="000D4900" w:rsidRDefault="00EE4462" w:rsidP="00EE4462">
            <w:pPr>
              <w:spacing w:after="160" w:line="259" w:lineRule="auto"/>
              <w:rPr>
                <w:color w:val="FF0066"/>
              </w:rPr>
            </w:pPr>
            <w:r>
              <w:rPr>
                <w:b/>
                <w:color w:val="FF0066"/>
              </w:rPr>
              <w:t>Crisis tele-counselling</w:t>
            </w:r>
          </w:p>
        </w:tc>
      </w:tr>
    </w:tbl>
    <w:p w14:paraId="4D40C3EE" w14:textId="36B77EB4" w:rsidR="007D42BB" w:rsidRDefault="007D42BB" w:rsidP="00977002">
      <w:pPr>
        <w:rPr>
          <w:color w:val="FF0066"/>
        </w:rPr>
      </w:pPr>
    </w:p>
    <w:p w14:paraId="7263C599" w14:textId="0A723D89" w:rsidR="000121CC" w:rsidRDefault="000121CC" w:rsidP="00977002">
      <w:pPr>
        <w:rPr>
          <w:color w:val="FF0066"/>
        </w:rPr>
      </w:pPr>
    </w:p>
    <w:p w14:paraId="26A5DBA3" w14:textId="77777777" w:rsidR="001D7D31" w:rsidRPr="001D7D31" w:rsidRDefault="001D7D31" w:rsidP="001D7D31">
      <w:pPr>
        <w:rPr>
          <w:b/>
          <w:color w:val="FF0066"/>
        </w:rPr>
      </w:pPr>
      <w:r w:rsidRPr="001D7D31">
        <w:rPr>
          <w:rFonts w:ascii="Calibri" w:eastAsia="Calibri" w:hAnsi="Calibri" w:cs="Times New Roman"/>
          <w:color w:val="00B0F0"/>
        </w:rPr>
        <w:t>Claire and Zama</w:t>
      </w:r>
    </w:p>
    <w:tbl>
      <w:tblPr>
        <w:tblStyle w:val="TableGrid11"/>
        <w:tblW w:w="0" w:type="auto"/>
        <w:tblLook w:val="04A0" w:firstRow="1" w:lastRow="0" w:firstColumn="1" w:lastColumn="0" w:noHBand="0" w:noVBand="1"/>
      </w:tblPr>
      <w:tblGrid>
        <w:gridCol w:w="3127"/>
        <w:gridCol w:w="2858"/>
        <w:gridCol w:w="2959"/>
      </w:tblGrid>
      <w:tr w:rsidR="001D7D31" w:rsidRPr="001D7D31" w14:paraId="482E9906" w14:textId="77777777" w:rsidTr="00106280">
        <w:trPr>
          <w:trHeight w:val="488"/>
        </w:trPr>
        <w:tc>
          <w:tcPr>
            <w:tcW w:w="3127" w:type="dxa"/>
          </w:tcPr>
          <w:p w14:paraId="43E7C9EA" w14:textId="77777777" w:rsidR="001D7D31" w:rsidRPr="001D7D31" w:rsidRDefault="001D7D31" w:rsidP="001D7D31">
            <w:pPr>
              <w:rPr>
                <w:rFonts w:ascii="Calibri" w:eastAsia="Calibri" w:hAnsi="Calibri" w:cs="Times New Roman"/>
                <w:b/>
              </w:rPr>
            </w:pPr>
            <w:r w:rsidRPr="001D7D31">
              <w:rPr>
                <w:rFonts w:ascii="Calibri" w:eastAsia="Calibri" w:hAnsi="Calibri" w:cs="Times New Roman"/>
                <w:b/>
              </w:rPr>
              <w:t>Group Work Topic</w:t>
            </w:r>
          </w:p>
        </w:tc>
        <w:tc>
          <w:tcPr>
            <w:tcW w:w="2858" w:type="dxa"/>
          </w:tcPr>
          <w:p w14:paraId="2E39FDB6" w14:textId="77777777" w:rsidR="001D7D31" w:rsidRPr="001D7D31" w:rsidRDefault="001D7D31" w:rsidP="001D7D31">
            <w:pPr>
              <w:rPr>
                <w:rFonts w:ascii="Calibri" w:eastAsia="Calibri" w:hAnsi="Calibri" w:cs="Times New Roman"/>
                <w:b/>
              </w:rPr>
            </w:pPr>
            <w:r w:rsidRPr="001D7D31">
              <w:rPr>
                <w:rFonts w:ascii="Calibri" w:eastAsia="Calibri" w:hAnsi="Calibri" w:cs="Times New Roman"/>
                <w:b/>
              </w:rPr>
              <w:t>Date</w:t>
            </w:r>
          </w:p>
        </w:tc>
        <w:tc>
          <w:tcPr>
            <w:tcW w:w="2959" w:type="dxa"/>
          </w:tcPr>
          <w:p w14:paraId="01C6F195" w14:textId="77777777" w:rsidR="001D7D31" w:rsidRPr="001D7D31" w:rsidRDefault="001D7D31" w:rsidP="001D7D31">
            <w:pPr>
              <w:rPr>
                <w:rFonts w:ascii="Calibri" w:eastAsia="Calibri" w:hAnsi="Calibri" w:cs="Times New Roman"/>
                <w:b/>
              </w:rPr>
            </w:pPr>
            <w:r w:rsidRPr="001D7D31">
              <w:rPr>
                <w:rFonts w:ascii="Calibri" w:eastAsia="Calibri" w:hAnsi="Calibri" w:cs="Times New Roman"/>
                <w:b/>
              </w:rPr>
              <w:t>Time</w:t>
            </w:r>
          </w:p>
        </w:tc>
      </w:tr>
      <w:tr w:rsidR="001D7D31" w:rsidRPr="001D7D31" w14:paraId="7A889D71" w14:textId="77777777" w:rsidTr="00106280">
        <w:trPr>
          <w:trHeight w:val="976"/>
        </w:trPr>
        <w:tc>
          <w:tcPr>
            <w:tcW w:w="3127" w:type="dxa"/>
          </w:tcPr>
          <w:p w14:paraId="3EB1685A" w14:textId="77777777" w:rsidR="001D7D31" w:rsidRPr="001D7D31" w:rsidRDefault="001D7D31" w:rsidP="001D7D31">
            <w:pPr>
              <w:rPr>
                <w:rFonts w:ascii="Calibri" w:eastAsia="Calibri" w:hAnsi="Calibri" w:cs="Times New Roman"/>
                <w:color w:val="00B0F0"/>
              </w:rPr>
            </w:pPr>
            <w:r w:rsidRPr="001D7D31">
              <w:rPr>
                <w:rFonts w:ascii="Calibri" w:eastAsia="Calibri" w:hAnsi="Calibri" w:cs="Times New Roman"/>
                <w:color w:val="00B0F0"/>
              </w:rPr>
              <w:t>Managing my stress during Lockdown</w:t>
            </w:r>
          </w:p>
        </w:tc>
        <w:tc>
          <w:tcPr>
            <w:tcW w:w="2858" w:type="dxa"/>
          </w:tcPr>
          <w:p w14:paraId="36FD2820" w14:textId="77777777" w:rsidR="001D7D31" w:rsidRPr="001D7D31" w:rsidRDefault="001D7D31" w:rsidP="001D7D31">
            <w:pPr>
              <w:rPr>
                <w:rFonts w:ascii="Calibri" w:eastAsia="Calibri" w:hAnsi="Calibri" w:cs="Times New Roman"/>
                <w:color w:val="00B0F0"/>
              </w:rPr>
            </w:pPr>
            <w:r w:rsidRPr="001D7D31">
              <w:rPr>
                <w:rFonts w:ascii="Calibri" w:eastAsia="Calibri" w:hAnsi="Calibri" w:cs="Times New Roman"/>
                <w:color w:val="00B0F0"/>
              </w:rPr>
              <w:t>Wednesday, 1, 8, 15, 22, 29 July 2020</w:t>
            </w:r>
          </w:p>
        </w:tc>
        <w:tc>
          <w:tcPr>
            <w:tcW w:w="2959" w:type="dxa"/>
          </w:tcPr>
          <w:p w14:paraId="28F92EE4" w14:textId="77777777" w:rsidR="001D7D31" w:rsidRPr="001D7D31" w:rsidRDefault="001D7D31" w:rsidP="001D7D31">
            <w:pPr>
              <w:rPr>
                <w:rFonts w:ascii="Calibri" w:eastAsia="Calibri" w:hAnsi="Calibri" w:cs="Times New Roman"/>
                <w:color w:val="00B0F0"/>
              </w:rPr>
            </w:pPr>
            <w:r w:rsidRPr="001D7D31">
              <w:rPr>
                <w:rFonts w:ascii="Calibri" w:eastAsia="Calibri" w:hAnsi="Calibri" w:cs="Times New Roman"/>
                <w:color w:val="00B0F0"/>
              </w:rPr>
              <w:t>14:00</w:t>
            </w:r>
          </w:p>
        </w:tc>
      </w:tr>
      <w:tr w:rsidR="001D7D31" w:rsidRPr="001D7D31" w14:paraId="46E76765" w14:textId="77777777" w:rsidTr="00106280">
        <w:trPr>
          <w:trHeight w:val="958"/>
        </w:trPr>
        <w:tc>
          <w:tcPr>
            <w:tcW w:w="3127" w:type="dxa"/>
          </w:tcPr>
          <w:p w14:paraId="660CF63A" w14:textId="77777777" w:rsidR="001D7D31" w:rsidRPr="001D7D31" w:rsidRDefault="001D7D31" w:rsidP="001D7D31">
            <w:pPr>
              <w:rPr>
                <w:rFonts w:ascii="Calibri" w:eastAsia="Calibri" w:hAnsi="Calibri" w:cs="Times New Roman"/>
                <w:color w:val="00B0F0"/>
              </w:rPr>
            </w:pPr>
            <w:r w:rsidRPr="001D7D31">
              <w:rPr>
                <w:rFonts w:ascii="Calibri" w:eastAsia="Calibri" w:hAnsi="Calibri" w:cs="Times New Roman"/>
                <w:color w:val="00B0F0"/>
              </w:rPr>
              <w:t>Time management during Lockdown</w:t>
            </w:r>
          </w:p>
        </w:tc>
        <w:tc>
          <w:tcPr>
            <w:tcW w:w="2858" w:type="dxa"/>
          </w:tcPr>
          <w:p w14:paraId="1A4F0AC8" w14:textId="77777777" w:rsidR="001D7D31" w:rsidRPr="001D7D31" w:rsidRDefault="001D7D31" w:rsidP="001D7D31">
            <w:pPr>
              <w:rPr>
                <w:rFonts w:ascii="Calibri" w:eastAsia="Calibri" w:hAnsi="Calibri" w:cs="Times New Roman"/>
                <w:color w:val="00B0F0"/>
              </w:rPr>
            </w:pPr>
            <w:r w:rsidRPr="001D7D31">
              <w:rPr>
                <w:rFonts w:ascii="Calibri" w:eastAsia="Calibri" w:hAnsi="Calibri" w:cs="Times New Roman"/>
                <w:color w:val="00B0F0"/>
              </w:rPr>
              <w:t>Thursday, 2, 9, 16, 23, 30 July 2020</w:t>
            </w:r>
          </w:p>
        </w:tc>
        <w:tc>
          <w:tcPr>
            <w:tcW w:w="2959" w:type="dxa"/>
          </w:tcPr>
          <w:p w14:paraId="655D49DC" w14:textId="77777777" w:rsidR="001D7D31" w:rsidRPr="001D7D31" w:rsidRDefault="001D7D31" w:rsidP="001D7D31">
            <w:pPr>
              <w:rPr>
                <w:rFonts w:ascii="Calibri" w:eastAsia="Calibri" w:hAnsi="Calibri" w:cs="Times New Roman"/>
                <w:color w:val="00B0F0"/>
              </w:rPr>
            </w:pPr>
            <w:r w:rsidRPr="001D7D31">
              <w:rPr>
                <w:rFonts w:ascii="Calibri" w:eastAsia="Calibri" w:hAnsi="Calibri" w:cs="Times New Roman"/>
                <w:color w:val="00B0F0"/>
              </w:rPr>
              <w:t>14:00</w:t>
            </w:r>
          </w:p>
        </w:tc>
      </w:tr>
      <w:tr w:rsidR="001D7D31" w:rsidRPr="001D7D31" w14:paraId="58755CF6" w14:textId="77777777" w:rsidTr="00106280">
        <w:trPr>
          <w:trHeight w:val="976"/>
        </w:trPr>
        <w:tc>
          <w:tcPr>
            <w:tcW w:w="3127" w:type="dxa"/>
          </w:tcPr>
          <w:p w14:paraId="36766BCD" w14:textId="77777777" w:rsidR="001D7D31" w:rsidRPr="001D7D31" w:rsidRDefault="001D7D31" w:rsidP="001D7D31">
            <w:pPr>
              <w:rPr>
                <w:rFonts w:ascii="Calibri" w:eastAsia="Calibri" w:hAnsi="Calibri" w:cs="Times New Roman"/>
                <w:color w:val="00B0F0"/>
              </w:rPr>
            </w:pPr>
            <w:r w:rsidRPr="001D7D31">
              <w:rPr>
                <w:rFonts w:ascii="Calibri" w:eastAsia="Calibri" w:hAnsi="Calibri" w:cs="Times New Roman"/>
                <w:color w:val="00B0F0"/>
              </w:rPr>
              <w:t>Managing Myself during Lockdown</w:t>
            </w:r>
          </w:p>
        </w:tc>
        <w:tc>
          <w:tcPr>
            <w:tcW w:w="2858" w:type="dxa"/>
          </w:tcPr>
          <w:p w14:paraId="781276B4" w14:textId="77777777" w:rsidR="001D7D31" w:rsidRPr="001D7D31" w:rsidRDefault="001D7D31" w:rsidP="001D7D31">
            <w:pPr>
              <w:rPr>
                <w:rFonts w:ascii="Calibri" w:eastAsia="Calibri" w:hAnsi="Calibri" w:cs="Times New Roman"/>
                <w:color w:val="00B0F0"/>
              </w:rPr>
            </w:pPr>
            <w:r w:rsidRPr="001D7D31">
              <w:rPr>
                <w:rFonts w:ascii="Calibri" w:eastAsia="Calibri" w:hAnsi="Calibri" w:cs="Times New Roman"/>
                <w:color w:val="00B0F0"/>
              </w:rPr>
              <w:t>Friday, 3, 10, 17, 24, 31 July 2020</w:t>
            </w:r>
          </w:p>
        </w:tc>
        <w:tc>
          <w:tcPr>
            <w:tcW w:w="2959" w:type="dxa"/>
          </w:tcPr>
          <w:p w14:paraId="7760D26B" w14:textId="77777777" w:rsidR="001D7D31" w:rsidRPr="001D7D31" w:rsidRDefault="001D7D31" w:rsidP="001D7D31">
            <w:pPr>
              <w:rPr>
                <w:rFonts w:ascii="Calibri" w:eastAsia="Calibri" w:hAnsi="Calibri" w:cs="Times New Roman"/>
                <w:color w:val="00B0F0"/>
              </w:rPr>
            </w:pPr>
            <w:r w:rsidRPr="001D7D31">
              <w:rPr>
                <w:rFonts w:ascii="Calibri" w:eastAsia="Calibri" w:hAnsi="Calibri" w:cs="Times New Roman"/>
                <w:color w:val="00B0F0"/>
              </w:rPr>
              <w:t>14:00</w:t>
            </w:r>
          </w:p>
        </w:tc>
      </w:tr>
      <w:tr w:rsidR="001D7D31" w:rsidRPr="001D7D31" w14:paraId="2EA5231F" w14:textId="77777777" w:rsidTr="0010628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72" w:type="dxa"/>
            <w:right w:w="72" w:type="dxa"/>
          </w:tblCellMar>
        </w:tblPrEx>
        <w:trPr>
          <w:trHeight w:val="731"/>
        </w:trPr>
        <w:tc>
          <w:tcPr>
            <w:tcW w:w="3127" w:type="dxa"/>
          </w:tcPr>
          <w:p w14:paraId="297C4094" w14:textId="77777777" w:rsidR="001D7D31" w:rsidRPr="001D7D31" w:rsidRDefault="001D7D31" w:rsidP="001D7D31">
            <w:pPr>
              <w:rPr>
                <w:rFonts w:ascii="Calibri" w:eastAsia="Calibri" w:hAnsi="Calibri" w:cs="Times New Roman"/>
                <w:color w:val="00B0F0"/>
              </w:rPr>
            </w:pPr>
            <w:r w:rsidRPr="001D7D31">
              <w:rPr>
                <w:rFonts w:ascii="Calibri" w:eastAsia="Calibri" w:hAnsi="Calibri" w:cs="Times New Roman"/>
                <w:color w:val="00B0F0"/>
              </w:rPr>
              <w:t>Things that Are Worrying Me Personally that I’m not sure what to do about</w:t>
            </w:r>
          </w:p>
        </w:tc>
        <w:tc>
          <w:tcPr>
            <w:tcW w:w="2858" w:type="dxa"/>
          </w:tcPr>
          <w:p w14:paraId="1EC6473B" w14:textId="77777777" w:rsidR="001D7D31" w:rsidRPr="001D7D31" w:rsidRDefault="001D7D31" w:rsidP="001D7D31">
            <w:pPr>
              <w:rPr>
                <w:rFonts w:ascii="Calibri" w:eastAsia="Calibri" w:hAnsi="Calibri" w:cs="Times New Roman"/>
                <w:color w:val="00B0F0"/>
              </w:rPr>
            </w:pPr>
            <w:r w:rsidRPr="001D7D31">
              <w:rPr>
                <w:rFonts w:ascii="Calibri" w:eastAsia="Calibri" w:hAnsi="Calibri" w:cs="Times New Roman"/>
                <w:color w:val="00B0F0"/>
              </w:rPr>
              <w:t>Monday 6, 13, 20, 27 July 2020</w:t>
            </w:r>
          </w:p>
        </w:tc>
        <w:tc>
          <w:tcPr>
            <w:tcW w:w="2959" w:type="dxa"/>
          </w:tcPr>
          <w:p w14:paraId="37A777A1" w14:textId="77777777" w:rsidR="001D7D31" w:rsidRPr="001D7D31" w:rsidRDefault="001D7D31" w:rsidP="001D7D31">
            <w:pPr>
              <w:rPr>
                <w:rFonts w:ascii="Calibri" w:eastAsia="Calibri" w:hAnsi="Calibri" w:cs="Times New Roman"/>
                <w:color w:val="00B0F0"/>
              </w:rPr>
            </w:pPr>
            <w:r w:rsidRPr="001D7D31">
              <w:rPr>
                <w:rFonts w:ascii="Calibri" w:eastAsia="Calibri" w:hAnsi="Calibri" w:cs="Times New Roman"/>
                <w:color w:val="00B0F0"/>
              </w:rPr>
              <w:t>14:00</w:t>
            </w:r>
          </w:p>
        </w:tc>
      </w:tr>
    </w:tbl>
    <w:p w14:paraId="392D2D0B" w14:textId="0D094860" w:rsidR="00C24060" w:rsidRDefault="00C24060" w:rsidP="00977002">
      <w:pPr>
        <w:rPr>
          <w:color w:val="FF0066"/>
        </w:rPr>
      </w:pPr>
    </w:p>
    <w:p w14:paraId="382A3104" w14:textId="4CF641A1" w:rsidR="00FD6FA7" w:rsidRDefault="00FD6FA7" w:rsidP="00977002">
      <w:pPr>
        <w:rPr>
          <w:color w:val="FF0066"/>
        </w:rPr>
      </w:pPr>
    </w:p>
    <w:p w14:paraId="31198ABF" w14:textId="77777777" w:rsidR="0036047C" w:rsidRPr="00FE6A43" w:rsidRDefault="0036047C" w:rsidP="0036047C">
      <w:pPr>
        <w:rPr>
          <w:color w:val="FF0000"/>
        </w:rPr>
      </w:pPr>
      <w:r w:rsidRPr="00FE6A43">
        <w:rPr>
          <w:color w:val="FF0000"/>
        </w:rPr>
        <w:t xml:space="preserve">Yanga </w:t>
      </w:r>
    </w:p>
    <w:tbl>
      <w:tblPr>
        <w:tblStyle w:val="TableGrid"/>
        <w:tblW w:w="9350" w:type="dxa"/>
        <w:tblInd w:w="-3" w:type="dxa"/>
        <w:tblLook w:val="04A0" w:firstRow="1" w:lastRow="0" w:firstColumn="1" w:lastColumn="0" w:noHBand="0" w:noVBand="1"/>
      </w:tblPr>
      <w:tblGrid>
        <w:gridCol w:w="3256"/>
        <w:gridCol w:w="2977"/>
        <w:gridCol w:w="3117"/>
      </w:tblGrid>
      <w:tr w:rsidR="0036047C" w:rsidRPr="00FE6A43" w14:paraId="70E12316" w14:textId="77777777" w:rsidTr="00BC5FD7"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EC8F2A" w14:textId="77777777" w:rsidR="0036047C" w:rsidRPr="00FE6A43" w:rsidRDefault="0036047C" w:rsidP="00BC5FD7">
            <w:pPr>
              <w:rPr>
                <w:color w:val="FF0000"/>
              </w:rPr>
            </w:pPr>
            <w:r w:rsidRPr="00FE6A43">
              <w:rPr>
                <w:rFonts w:ascii="Calibri" w:eastAsia="Times New Roman" w:hAnsi="Calibri" w:cs="Times New Roman"/>
                <w:b/>
                <w:bCs/>
                <w:color w:val="FF0000"/>
                <w:lang w:eastAsia="en-ZA"/>
              </w:rPr>
              <w:t>Group Work Topic</w:t>
            </w:r>
            <w:r w:rsidRPr="00FE6A43">
              <w:rPr>
                <w:rFonts w:ascii="Calibri" w:eastAsia="Times New Roman" w:hAnsi="Calibri" w:cs="Times New Roman"/>
                <w:color w:val="FF0000"/>
                <w:lang w:eastAsia="en-ZA"/>
              </w:rPr>
              <w:t> </w:t>
            </w: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3D068F" w14:textId="77777777" w:rsidR="0036047C" w:rsidRPr="00FE6A43" w:rsidRDefault="0036047C" w:rsidP="00BC5FD7">
            <w:pPr>
              <w:rPr>
                <w:color w:val="FF0000"/>
              </w:rPr>
            </w:pPr>
            <w:r w:rsidRPr="00FE6A43">
              <w:rPr>
                <w:rFonts w:ascii="Calibri" w:eastAsia="Times New Roman" w:hAnsi="Calibri" w:cs="Times New Roman"/>
                <w:b/>
                <w:bCs/>
                <w:color w:val="FF0000"/>
                <w:lang w:eastAsia="en-ZA"/>
              </w:rPr>
              <w:t>Date</w:t>
            </w:r>
            <w:r w:rsidRPr="00FE6A43">
              <w:rPr>
                <w:rFonts w:ascii="Calibri" w:eastAsia="Times New Roman" w:hAnsi="Calibri" w:cs="Times New Roman"/>
                <w:color w:val="FF0000"/>
                <w:lang w:eastAsia="en-ZA"/>
              </w:rPr>
              <w:t> </w:t>
            </w:r>
          </w:p>
        </w:tc>
        <w:tc>
          <w:tcPr>
            <w:tcW w:w="311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31A705" w14:textId="77777777" w:rsidR="0036047C" w:rsidRPr="00FE6A43" w:rsidRDefault="0036047C" w:rsidP="00BC5FD7">
            <w:pPr>
              <w:rPr>
                <w:color w:val="FF0000"/>
              </w:rPr>
            </w:pPr>
            <w:r w:rsidRPr="00FE6A43">
              <w:rPr>
                <w:rFonts w:ascii="Calibri" w:eastAsia="Times New Roman" w:hAnsi="Calibri" w:cs="Times New Roman"/>
                <w:b/>
                <w:bCs/>
                <w:color w:val="FF0000"/>
                <w:lang w:eastAsia="en-ZA"/>
              </w:rPr>
              <w:t>Time</w:t>
            </w:r>
            <w:r w:rsidRPr="00FE6A43">
              <w:rPr>
                <w:rFonts w:ascii="Calibri" w:eastAsia="Times New Roman" w:hAnsi="Calibri" w:cs="Times New Roman"/>
                <w:color w:val="FF0000"/>
                <w:lang w:eastAsia="en-ZA"/>
              </w:rPr>
              <w:t> </w:t>
            </w:r>
          </w:p>
        </w:tc>
      </w:tr>
      <w:tr w:rsidR="0036047C" w:rsidRPr="00FE6A43" w14:paraId="56F0E253" w14:textId="77777777" w:rsidTr="00BC5FD7">
        <w:tc>
          <w:tcPr>
            <w:tcW w:w="325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0BECA5" w14:textId="77777777" w:rsidR="0036047C" w:rsidRPr="00FE6A43" w:rsidRDefault="0036047C" w:rsidP="00BC5FD7">
            <w:pPr>
              <w:rPr>
                <w:color w:val="FF0000"/>
              </w:rPr>
            </w:pPr>
            <w:r>
              <w:rPr>
                <w:color w:val="FF0000"/>
              </w:rPr>
              <w:t xml:space="preserve">Cover </w:t>
            </w:r>
            <w:proofErr w:type="gramStart"/>
            <w:r>
              <w:rPr>
                <w:color w:val="FF0000"/>
              </w:rPr>
              <w:t>letter  &amp;</w:t>
            </w:r>
            <w:proofErr w:type="gramEnd"/>
            <w:r>
              <w:rPr>
                <w:color w:val="FF0000"/>
              </w:rPr>
              <w:t xml:space="preserve"> CV writing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822DEA" w14:textId="6B806316" w:rsidR="0036047C" w:rsidRPr="00FE6A43" w:rsidRDefault="004503C6" w:rsidP="00BC5FD7">
            <w:pPr>
              <w:rPr>
                <w:color w:val="FF0000"/>
              </w:rPr>
            </w:pPr>
            <w:r>
              <w:rPr>
                <w:color w:val="FF0000"/>
              </w:rPr>
              <w:t>08 July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2837C9" w14:textId="1BA93629" w:rsidR="0036047C" w:rsidRPr="00FE6A43" w:rsidRDefault="004503C6" w:rsidP="00BC5FD7">
            <w:pPr>
              <w:rPr>
                <w:color w:val="FF0000"/>
              </w:rPr>
            </w:pPr>
            <w:r>
              <w:rPr>
                <w:color w:val="FF0000"/>
              </w:rPr>
              <w:t>10</w:t>
            </w:r>
            <w:r w:rsidR="0036047C">
              <w:rPr>
                <w:color w:val="FF0000"/>
              </w:rPr>
              <w:t>h00</w:t>
            </w:r>
          </w:p>
        </w:tc>
      </w:tr>
      <w:tr w:rsidR="0036047C" w:rsidRPr="00FE6A43" w14:paraId="07A6ECE9" w14:textId="77777777" w:rsidTr="00BC5FD7">
        <w:tc>
          <w:tcPr>
            <w:tcW w:w="325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276EDA" w14:textId="77777777" w:rsidR="0036047C" w:rsidRPr="00FE6A43" w:rsidRDefault="0036047C" w:rsidP="00BC5FD7">
            <w:pPr>
              <w:rPr>
                <w:color w:val="FF0000"/>
              </w:rPr>
            </w:pPr>
            <w:r>
              <w:rPr>
                <w:color w:val="FF0000"/>
              </w:rPr>
              <w:t>Interview skills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D4A631" w14:textId="07E0C862" w:rsidR="0036047C" w:rsidRPr="00FE6A43" w:rsidRDefault="004503C6" w:rsidP="00BC5FD7">
            <w:pPr>
              <w:rPr>
                <w:color w:val="FF0000"/>
              </w:rPr>
            </w:pPr>
            <w:r>
              <w:rPr>
                <w:color w:val="FF0000"/>
              </w:rPr>
              <w:t>15 July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F88F87" w14:textId="6831584F" w:rsidR="0036047C" w:rsidRPr="00FE6A43" w:rsidRDefault="004503C6" w:rsidP="00BC5FD7">
            <w:pPr>
              <w:rPr>
                <w:color w:val="FF0000"/>
              </w:rPr>
            </w:pPr>
            <w:r>
              <w:rPr>
                <w:color w:val="FF0000"/>
              </w:rPr>
              <w:t>10</w:t>
            </w:r>
            <w:r w:rsidR="0036047C">
              <w:rPr>
                <w:color w:val="FF0000"/>
              </w:rPr>
              <w:t>h00</w:t>
            </w:r>
          </w:p>
        </w:tc>
      </w:tr>
      <w:tr w:rsidR="0036047C" w:rsidRPr="00FE6A43" w14:paraId="5EEECF5E" w14:textId="77777777" w:rsidTr="00BC5FD7">
        <w:tc>
          <w:tcPr>
            <w:tcW w:w="325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DB6955" w14:textId="62636394" w:rsidR="0036047C" w:rsidRPr="00FE6A43" w:rsidRDefault="004503C6" w:rsidP="00BC5FD7">
            <w:pPr>
              <w:rPr>
                <w:color w:val="FF0000"/>
              </w:rPr>
            </w:pPr>
            <w:r>
              <w:rPr>
                <w:color w:val="FF0000"/>
              </w:rPr>
              <w:lastRenderedPageBreak/>
              <w:t>Work related transferable skill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64AEAE" w14:textId="7AA82CB3" w:rsidR="0036047C" w:rsidRPr="00FE6A43" w:rsidRDefault="004503C6" w:rsidP="00BC5FD7">
            <w:pPr>
              <w:rPr>
                <w:color w:val="FF0000"/>
              </w:rPr>
            </w:pPr>
            <w:r>
              <w:rPr>
                <w:color w:val="FF0000"/>
              </w:rPr>
              <w:t>22 July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8E2A04" w14:textId="5F0FF647" w:rsidR="0036047C" w:rsidRPr="00FE6A43" w:rsidRDefault="004503C6" w:rsidP="00BC5FD7">
            <w:pPr>
              <w:rPr>
                <w:color w:val="FF0000"/>
              </w:rPr>
            </w:pPr>
            <w:r>
              <w:rPr>
                <w:color w:val="FF0000"/>
              </w:rPr>
              <w:t>10h00</w:t>
            </w:r>
          </w:p>
        </w:tc>
      </w:tr>
      <w:tr w:rsidR="0036047C" w:rsidRPr="00FE6A43" w14:paraId="08F8928C" w14:textId="77777777" w:rsidTr="00BC5FD7"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9622FE" w14:textId="77777777" w:rsidR="0036047C" w:rsidRPr="00FE6A43" w:rsidRDefault="0036047C" w:rsidP="00BC5FD7">
            <w:pPr>
              <w:rPr>
                <w:color w:val="FF0000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C91595" w14:textId="77777777" w:rsidR="0036047C" w:rsidRPr="00FE6A43" w:rsidRDefault="0036047C" w:rsidP="00BC5FD7">
            <w:pPr>
              <w:rPr>
                <w:color w:val="FF0000"/>
              </w:rPr>
            </w:pPr>
          </w:p>
        </w:tc>
        <w:tc>
          <w:tcPr>
            <w:tcW w:w="31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4DCE86" w14:textId="77777777" w:rsidR="0036047C" w:rsidRPr="00FE6A43" w:rsidRDefault="0036047C" w:rsidP="00BC5FD7">
            <w:pPr>
              <w:rPr>
                <w:color w:val="FF0000"/>
              </w:rPr>
            </w:pPr>
          </w:p>
        </w:tc>
      </w:tr>
    </w:tbl>
    <w:p w14:paraId="1E40A57E" w14:textId="77777777" w:rsidR="0036047C" w:rsidRDefault="0036047C" w:rsidP="00977002">
      <w:pPr>
        <w:rPr>
          <w:color w:val="FF0066"/>
        </w:rPr>
      </w:pPr>
    </w:p>
    <w:p w14:paraId="68562C81" w14:textId="77777777" w:rsidR="0036047C" w:rsidRPr="000D4900" w:rsidRDefault="0036047C" w:rsidP="00977002">
      <w:pPr>
        <w:rPr>
          <w:color w:val="FF0066"/>
        </w:rPr>
      </w:pPr>
    </w:p>
    <w:p w14:paraId="52475D33" w14:textId="51C2A985" w:rsidR="002529FC" w:rsidRDefault="00FD791D" w:rsidP="00104C66">
      <w:pPr>
        <w:rPr>
          <w:b/>
          <w:sz w:val="32"/>
          <w:szCs w:val="32"/>
        </w:rPr>
      </w:pPr>
      <w:r>
        <w:rPr>
          <w:b/>
          <w:sz w:val="32"/>
          <w:szCs w:val="32"/>
        </w:rPr>
        <w:t>July</w:t>
      </w:r>
      <w:r w:rsidR="00104C66">
        <w:rPr>
          <w:b/>
          <w:sz w:val="32"/>
          <w:szCs w:val="32"/>
        </w:rPr>
        <w:t xml:space="preserve"> 2020 Schedule for Tele-psychology</w:t>
      </w:r>
      <w:r w:rsidR="00C00259">
        <w:rPr>
          <w:b/>
          <w:sz w:val="32"/>
          <w:szCs w:val="32"/>
        </w:rPr>
        <w:t>/Career Development</w:t>
      </w:r>
      <w:r w:rsidR="00104C66">
        <w:rPr>
          <w:b/>
          <w:sz w:val="32"/>
          <w:szCs w:val="32"/>
        </w:rPr>
        <w:t xml:space="preserve"> zoom </w:t>
      </w:r>
      <w:r w:rsidR="007D42BB" w:rsidRPr="007D42BB">
        <w:rPr>
          <w:b/>
          <w:sz w:val="32"/>
          <w:szCs w:val="32"/>
        </w:rPr>
        <w:t>sessions</w:t>
      </w:r>
      <w:r w:rsidR="00104C66">
        <w:rPr>
          <w:b/>
          <w:sz w:val="32"/>
          <w:szCs w:val="32"/>
        </w:rPr>
        <w:t xml:space="preserve"> 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084"/>
        <w:gridCol w:w="2084"/>
        <w:gridCol w:w="2084"/>
        <w:gridCol w:w="2084"/>
        <w:gridCol w:w="2084"/>
      </w:tblGrid>
      <w:tr w:rsidR="0025125E" w14:paraId="6A37D3B4" w14:textId="77777777" w:rsidTr="007E155E">
        <w:trPr>
          <w:trHeight w:val="490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4AB1F" w14:textId="77777777" w:rsidR="0025125E" w:rsidRDefault="0025125E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Monday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5A0CD" w14:textId="77777777" w:rsidR="0025125E" w:rsidRDefault="0025125E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Tuesday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69876" w14:textId="77777777" w:rsidR="0025125E" w:rsidRDefault="0025125E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Wednesday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3C55A" w14:textId="77777777" w:rsidR="0025125E" w:rsidRDefault="0025125E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Thursday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6E968" w14:textId="77777777" w:rsidR="0025125E" w:rsidRDefault="0025125E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Friday</w:t>
            </w:r>
          </w:p>
        </w:tc>
      </w:tr>
      <w:tr w:rsidR="0025125E" w14:paraId="0B2BD58E" w14:textId="77777777" w:rsidTr="007E155E">
        <w:trPr>
          <w:trHeight w:val="403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0E47CC5" w14:textId="77777777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8937380" w14:textId="0D4BFD25" w:rsidR="0025125E" w:rsidRPr="000D5E98" w:rsidRDefault="0025125E" w:rsidP="000D5E98">
            <w:pPr>
              <w:rPr>
                <w:rFonts w:ascii="Cambria" w:hAnsi="Cambria"/>
                <w:b/>
                <w:sz w:val="18"/>
                <w:szCs w:val="18"/>
              </w:rPr>
            </w:pP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F3DC2B2" w14:textId="1B74DB3F" w:rsidR="0025125E" w:rsidRDefault="0025125E" w:rsidP="00915D12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1  </w:t>
            </w:r>
          </w:p>
          <w:p w14:paraId="6D0BB23C" w14:textId="3EF84E80" w:rsidR="0025125E" w:rsidRPr="007E155E" w:rsidRDefault="007E155E" w:rsidP="00915D12">
            <w:pPr>
              <w:rPr>
                <w:b/>
                <w:color w:val="FF0066"/>
                <w:sz w:val="20"/>
                <w:szCs w:val="20"/>
              </w:rPr>
            </w:pPr>
            <w:r>
              <w:rPr>
                <w:b/>
                <w:color w:val="FF0066"/>
                <w:sz w:val="20"/>
                <w:szCs w:val="20"/>
              </w:rPr>
              <w:t>*</w:t>
            </w:r>
            <w:r w:rsidR="0025125E" w:rsidRPr="007E155E">
              <w:rPr>
                <w:b/>
                <w:color w:val="FF0066"/>
                <w:sz w:val="20"/>
                <w:szCs w:val="20"/>
              </w:rPr>
              <w:t>09.00: Being effective in my relationships (family, friends, etc.)</w:t>
            </w:r>
          </w:p>
          <w:p w14:paraId="26EFD540" w14:textId="77777777" w:rsidR="0025125E" w:rsidRPr="007E155E" w:rsidRDefault="0025125E" w:rsidP="001D7D31">
            <w:pPr>
              <w:pStyle w:val="NormalWeb"/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7E155E"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  <w:t>10.00:Women’s</w:t>
            </w:r>
            <w:proofErr w:type="gramEnd"/>
            <w:r w:rsidRPr="007E155E"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  <w:t xml:space="preserve"> Group</w:t>
            </w:r>
          </w:p>
          <w:p w14:paraId="17E9120E" w14:textId="2F06F3D1" w:rsidR="0025125E" w:rsidRPr="007E155E" w:rsidRDefault="0025125E" w:rsidP="00C9515C">
            <w:pPr>
              <w:rPr>
                <w:b/>
                <w:color w:val="CC3300"/>
                <w:sz w:val="20"/>
                <w:szCs w:val="20"/>
              </w:rPr>
            </w:pPr>
            <w:r w:rsidRPr="007E155E">
              <w:rPr>
                <w:b/>
                <w:color w:val="CC3300"/>
                <w:sz w:val="20"/>
                <w:szCs w:val="20"/>
              </w:rPr>
              <w:t xml:space="preserve"> 12.00:  Adjusting to the new normal</w:t>
            </w:r>
          </w:p>
          <w:p w14:paraId="349F3E36" w14:textId="56E85439" w:rsidR="0025125E" w:rsidRPr="007E155E" w:rsidRDefault="007E155E" w:rsidP="00915D12">
            <w:pPr>
              <w:rPr>
                <w:b/>
                <w:color w:val="CC3300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*</w:t>
            </w:r>
            <w:r w:rsidR="0025125E" w:rsidRPr="007E155E"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14:00 Managing my stress during Lockdown</w:t>
            </w:r>
          </w:p>
          <w:p w14:paraId="012D4F78" w14:textId="1A8ECFDF" w:rsidR="0025125E" w:rsidRPr="00F37CF7" w:rsidRDefault="0025125E" w:rsidP="00915D12">
            <w:pPr>
              <w:rPr>
                <w:color w:val="CC3300"/>
              </w:rPr>
            </w:pPr>
          </w:p>
          <w:p w14:paraId="1BC2B890" w14:textId="61036DFC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5EBBB30" w14:textId="77777777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</w:t>
            </w:r>
          </w:p>
          <w:p w14:paraId="0CF5AFE6" w14:textId="77777777" w:rsidR="0025125E" w:rsidRPr="007E155E" w:rsidRDefault="0025125E" w:rsidP="001D7D31">
            <w:pPr>
              <w:pStyle w:val="NormalWeb"/>
              <w:rPr>
                <w:rFonts w:ascii="Calibri" w:hAnsi="Calibri" w:cs="Calibri"/>
                <w:sz w:val="20"/>
                <w:szCs w:val="20"/>
              </w:rPr>
            </w:pPr>
            <w:r w:rsidRPr="007E155E"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  <w:t>10.00: First Year Forum</w:t>
            </w:r>
          </w:p>
          <w:p w14:paraId="1DE488BC" w14:textId="38C46700" w:rsidR="0025125E" w:rsidRPr="007E155E" w:rsidRDefault="0025125E" w:rsidP="00915D12">
            <w:pPr>
              <w:rPr>
                <w:b/>
                <w:color w:val="CC3300"/>
                <w:sz w:val="20"/>
                <w:szCs w:val="20"/>
              </w:rPr>
            </w:pPr>
            <w:r w:rsidRPr="007E155E">
              <w:rPr>
                <w:b/>
                <w:color w:val="CC3300"/>
                <w:sz w:val="20"/>
                <w:szCs w:val="20"/>
              </w:rPr>
              <w:t xml:space="preserve"> 12.00:  Managing my studies during Lockdown</w:t>
            </w:r>
          </w:p>
          <w:p w14:paraId="03B3A4E5" w14:textId="77777777" w:rsidR="0067638A" w:rsidRDefault="007E155E" w:rsidP="0067638A">
            <w:pPr>
              <w:spacing w:after="160" w:line="259" w:lineRule="auto"/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*</w:t>
            </w:r>
            <w:r w:rsidR="0025125E" w:rsidRPr="007E155E"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14:00 Time management during Lockdown</w:t>
            </w:r>
          </w:p>
          <w:p w14:paraId="182F3598" w14:textId="6C25CC02" w:rsidR="0025125E" w:rsidRDefault="0025125E" w:rsidP="0067638A">
            <w:pPr>
              <w:spacing w:after="160" w:line="259" w:lineRule="auto"/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A19D152" w14:textId="77777777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3</w:t>
            </w:r>
          </w:p>
          <w:p w14:paraId="6B7CB3B8" w14:textId="1AB21343" w:rsidR="0025125E" w:rsidRDefault="007E155E">
            <w:pPr>
              <w:rPr>
                <w:b/>
                <w:color w:val="FF0066"/>
                <w:sz w:val="20"/>
                <w:szCs w:val="20"/>
              </w:rPr>
            </w:pPr>
            <w:r>
              <w:rPr>
                <w:b/>
                <w:color w:val="FF0066"/>
                <w:sz w:val="20"/>
                <w:szCs w:val="20"/>
              </w:rPr>
              <w:t>*</w:t>
            </w:r>
            <w:r w:rsidR="0025125E" w:rsidRPr="00EE4462">
              <w:rPr>
                <w:b/>
                <w:color w:val="FF0066"/>
                <w:sz w:val="20"/>
                <w:szCs w:val="20"/>
              </w:rPr>
              <w:t>09.00: Strengthening my coping mechanisms</w:t>
            </w:r>
          </w:p>
          <w:p w14:paraId="6627D46B" w14:textId="2AE1BFED" w:rsidR="0025125E" w:rsidRPr="001D7D31" w:rsidRDefault="007E155E">
            <w:pPr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*</w:t>
            </w:r>
            <w:r w:rsidR="0025125E" w:rsidRPr="001D7D31"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14:00 Managing Myself during Lockdown</w:t>
            </w:r>
          </w:p>
        </w:tc>
      </w:tr>
      <w:tr w:rsidR="0025125E" w14:paraId="45C71661" w14:textId="77777777" w:rsidTr="007E155E">
        <w:trPr>
          <w:trHeight w:val="403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4F9E8E7" w14:textId="35E8936D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6</w:t>
            </w:r>
          </w:p>
          <w:p w14:paraId="7FB16E66" w14:textId="4C59E068" w:rsidR="0025125E" w:rsidRPr="00EE4462" w:rsidRDefault="0067638A" w:rsidP="00EE4462">
            <w:pPr>
              <w:rPr>
                <w:b/>
                <w:sz w:val="20"/>
                <w:szCs w:val="20"/>
              </w:rPr>
            </w:pPr>
            <w:r>
              <w:rPr>
                <w:b/>
                <w:color w:val="FF0066"/>
                <w:sz w:val="20"/>
                <w:szCs w:val="20"/>
              </w:rPr>
              <w:t>*</w:t>
            </w:r>
            <w:r w:rsidR="0025125E" w:rsidRPr="00EE4462">
              <w:rPr>
                <w:b/>
                <w:color w:val="FF0066"/>
                <w:sz w:val="20"/>
                <w:szCs w:val="20"/>
              </w:rPr>
              <w:t>09.00: Managing my stress during Lockdown</w:t>
            </w:r>
          </w:p>
          <w:p w14:paraId="741E99B7" w14:textId="77777777" w:rsidR="0025125E" w:rsidRDefault="0025125E" w:rsidP="00051FFE">
            <w:pPr>
              <w:textAlignment w:val="baseline"/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</w:pPr>
            <w:r w:rsidRPr="00824B63"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  <w:t>10.00: Managing my stress during Lockdown</w:t>
            </w:r>
          </w:p>
          <w:p w14:paraId="6107BD45" w14:textId="788974FC" w:rsidR="0025125E" w:rsidRPr="00B74EB5" w:rsidRDefault="0067638A" w:rsidP="00B74EB5">
            <w:pPr>
              <w:spacing w:after="160" w:line="259" w:lineRule="auto"/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</w:pPr>
            <w:r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*</w:t>
            </w:r>
            <w:r w:rsidR="0025125E" w:rsidRPr="00B74EB5"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14:00 Things that Are Worrying Me Personally that I’m not sure what to do about</w:t>
            </w:r>
          </w:p>
          <w:p w14:paraId="6C29D859" w14:textId="54FBF58B" w:rsidR="0025125E" w:rsidRPr="00824B63" w:rsidRDefault="0025125E" w:rsidP="00051FFE">
            <w:pPr>
              <w:textAlignment w:val="baseline"/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</w:pPr>
            <w:r w:rsidRPr="00824B63"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  <w:t> </w:t>
            </w:r>
          </w:p>
          <w:p w14:paraId="37AEB7BC" w14:textId="77777777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EF65E6F" w14:textId="30A76BD1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7</w:t>
            </w:r>
          </w:p>
          <w:p w14:paraId="21DFEC7F" w14:textId="19D29936" w:rsidR="0025125E" w:rsidRPr="0067638A" w:rsidRDefault="0067638A">
            <w:pPr>
              <w:rPr>
                <w:rFonts w:asciiTheme="majorHAnsi" w:hAnsiTheme="majorHAnsi" w:cstheme="majorHAnsi"/>
                <w:b/>
                <w:color w:val="FF0066"/>
                <w:sz w:val="20"/>
                <w:szCs w:val="20"/>
              </w:rPr>
            </w:pPr>
            <w:r w:rsidRPr="0067638A">
              <w:rPr>
                <w:rFonts w:asciiTheme="majorHAnsi" w:hAnsiTheme="majorHAnsi" w:cstheme="majorHAnsi"/>
                <w:b/>
                <w:color w:val="FF0066"/>
                <w:sz w:val="20"/>
                <w:szCs w:val="20"/>
              </w:rPr>
              <w:t>*</w:t>
            </w:r>
            <w:r w:rsidR="0025125E" w:rsidRPr="0067638A">
              <w:rPr>
                <w:rFonts w:asciiTheme="majorHAnsi" w:hAnsiTheme="majorHAnsi" w:cstheme="majorHAnsi"/>
                <w:b/>
                <w:color w:val="FF0066"/>
                <w:sz w:val="20"/>
                <w:szCs w:val="20"/>
              </w:rPr>
              <w:t>09.00: Time management during Lockdown</w:t>
            </w:r>
          </w:p>
          <w:p w14:paraId="167A5329" w14:textId="77777777" w:rsidR="0025125E" w:rsidRPr="0067638A" w:rsidRDefault="0025125E" w:rsidP="00051FFE">
            <w:pPr>
              <w:textAlignment w:val="baseline"/>
              <w:rPr>
                <w:rFonts w:asciiTheme="majorHAnsi" w:eastAsia="Times New Roman" w:hAnsiTheme="majorHAnsi" w:cstheme="majorHAnsi"/>
                <w:b/>
                <w:color w:val="7030A0"/>
                <w:sz w:val="20"/>
                <w:szCs w:val="20"/>
                <w:lang w:eastAsia="en-ZA"/>
              </w:rPr>
            </w:pPr>
            <w:r w:rsidRPr="0067638A">
              <w:rPr>
                <w:rFonts w:asciiTheme="majorHAnsi" w:eastAsia="Times New Roman" w:hAnsiTheme="majorHAnsi" w:cstheme="majorHAnsi"/>
                <w:b/>
                <w:color w:val="7030A0"/>
                <w:sz w:val="20"/>
                <w:szCs w:val="20"/>
                <w:lang w:eastAsia="en-ZA"/>
              </w:rPr>
              <w:t>10.00: Time management during Lockdown</w:t>
            </w:r>
          </w:p>
          <w:p w14:paraId="6A179978" w14:textId="373B3CD3" w:rsidR="0025125E" w:rsidRPr="0067638A" w:rsidRDefault="0025125E" w:rsidP="00915D12">
            <w:pPr>
              <w:rPr>
                <w:rFonts w:asciiTheme="majorHAnsi" w:hAnsiTheme="majorHAnsi" w:cstheme="majorHAnsi"/>
                <w:b/>
                <w:color w:val="CC3300"/>
                <w:sz w:val="20"/>
                <w:szCs w:val="20"/>
              </w:rPr>
            </w:pPr>
            <w:r w:rsidRPr="0067638A">
              <w:rPr>
                <w:rFonts w:asciiTheme="majorHAnsi" w:hAnsiTheme="majorHAnsi" w:cstheme="majorHAnsi"/>
                <w:b/>
                <w:color w:val="CC3300"/>
                <w:sz w:val="20"/>
                <w:szCs w:val="20"/>
              </w:rPr>
              <w:t>12.00: Managing my stress during Lockdown</w:t>
            </w:r>
          </w:p>
          <w:p w14:paraId="76992FF5" w14:textId="6DD1CAE1" w:rsidR="0025125E" w:rsidRPr="0067638A" w:rsidRDefault="0025125E" w:rsidP="00915D12">
            <w:pPr>
              <w:rPr>
                <w:rFonts w:asciiTheme="majorHAnsi" w:hAnsiTheme="majorHAnsi" w:cstheme="majorHAnsi"/>
                <w:b/>
                <w:color w:val="CC3300"/>
                <w:sz w:val="20"/>
                <w:szCs w:val="20"/>
              </w:rPr>
            </w:pPr>
          </w:p>
          <w:p w14:paraId="44CB81F6" w14:textId="12A8C0BA" w:rsidR="0025125E" w:rsidRDefault="0025125E" w:rsidP="000D5E98">
            <w:pPr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5EE6BC3" w14:textId="3027D4D8" w:rsidR="0025125E" w:rsidRPr="0067638A" w:rsidRDefault="0025125E">
            <w:pPr>
              <w:rPr>
                <w:rFonts w:ascii="Cambria" w:hAnsi="Cambria"/>
                <w:sz w:val="20"/>
                <w:szCs w:val="20"/>
              </w:rPr>
            </w:pPr>
            <w:r w:rsidRPr="0067638A">
              <w:rPr>
                <w:rFonts w:ascii="Cambria" w:hAnsi="Cambria"/>
                <w:sz w:val="20"/>
                <w:szCs w:val="20"/>
              </w:rPr>
              <w:t>8</w:t>
            </w:r>
          </w:p>
          <w:p w14:paraId="1063999F" w14:textId="0BA44FE0" w:rsidR="0025125E" w:rsidRPr="0067638A" w:rsidRDefault="0067638A" w:rsidP="00EE4462">
            <w:pPr>
              <w:rPr>
                <w:rFonts w:cstheme="minorHAnsi"/>
                <w:b/>
                <w:color w:val="FF0066"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FF0066"/>
                <w:sz w:val="20"/>
                <w:szCs w:val="20"/>
              </w:rPr>
              <w:t>*</w:t>
            </w:r>
            <w:r w:rsidR="0025125E" w:rsidRPr="0067638A">
              <w:rPr>
                <w:rFonts w:cstheme="minorHAnsi"/>
                <w:b/>
                <w:color w:val="FF0066"/>
                <w:sz w:val="20"/>
                <w:szCs w:val="20"/>
              </w:rPr>
              <w:t>09.00: Being effective in my relationships (family, friends, etc.)</w:t>
            </w:r>
          </w:p>
          <w:p w14:paraId="192F720C" w14:textId="77777777" w:rsidR="0025125E" w:rsidRPr="0067638A" w:rsidRDefault="0025125E" w:rsidP="001D7D3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proofErr w:type="gramStart"/>
            <w:r w:rsidRPr="0067638A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10.00:Women’s</w:t>
            </w:r>
            <w:proofErr w:type="gramEnd"/>
            <w:r w:rsidRPr="0067638A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Group</w:t>
            </w:r>
          </w:p>
          <w:p w14:paraId="410E76DC" w14:textId="51A48173" w:rsidR="0025125E" w:rsidRPr="0067638A" w:rsidRDefault="0025125E" w:rsidP="00C9515C">
            <w:pPr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CC3300"/>
                <w:sz w:val="20"/>
                <w:szCs w:val="20"/>
              </w:rPr>
              <w:t xml:space="preserve"> </w:t>
            </w:r>
            <w:r w:rsidR="0067638A" w:rsidRPr="0067638A">
              <w:rPr>
                <w:rFonts w:cstheme="minorHAnsi"/>
                <w:b/>
                <w:color w:val="FF0000"/>
                <w:sz w:val="20"/>
                <w:szCs w:val="20"/>
              </w:rPr>
              <w:t>*</w:t>
            </w:r>
            <w:r w:rsidRPr="0067638A">
              <w:rPr>
                <w:rFonts w:cstheme="minorHAnsi"/>
                <w:b/>
                <w:color w:val="FF0000"/>
                <w:sz w:val="20"/>
                <w:szCs w:val="20"/>
              </w:rPr>
              <w:t xml:space="preserve">Career Dev: 10.00: Cover </w:t>
            </w:r>
            <w:proofErr w:type="gramStart"/>
            <w:r w:rsidRPr="0067638A">
              <w:rPr>
                <w:rFonts w:cstheme="minorHAnsi"/>
                <w:b/>
                <w:color w:val="FF0000"/>
                <w:sz w:val="20"/>
                <w:szCs w:val="20"/>
              </w:rPr>
              <w:t>letter  &amp;</w:t>
            </w:r>
            <w:proofErr w:type="gramEnd"/>
            <w:r w:rsidRPr="0067638A">
              <w:rPr>
                <w:rFonts w:cstheme="minorHAnsi"/>
                <w:b/>
                <w:color w:val="FF0000"/>
                <w:sz w:val="20"/>
                <w:szCs w:val="20"/>
              </w:rPr>
              <w:t xml:space="preserve"> CV writing</w:t>
            </w:r>
          </w:p>
          <w:p w14:paraId="10D234C2" w14:textId="77777777" w:rsidR="0025125E" w:rsidRPr="0067638A" w:rsidRDefault="0025125E" w:rsidP="00C9515C">
            <w:pPr>
              <w:rPr>
                <w:rFonts w:cstheme="minorHAnsi"/>
                <w:b/>
                <w:color w:val="CC3300"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CC3300"/>
                <w:sz w:val="20"/>
                <w:szCs w:val="20"/>
              </w:rPr>
              <w:t>12.00:  Adjusting to the new normal</w:t>
            </w:r>
          </w:p>
          <w:p w14:paraId="4E458BF7" w14:textId="3B63A3A3" w:rsidR="0025125E" w:rsidRPr="0067638A" w:rsidRDefault="0067638A" w:rsidP="007E155E">
            <w:pPr>
              <w:rPr>
                <w:rFonts w:ascii="Cambria" w:hAnsi="Cambria"/>
                <w:sz w:val="20"/>
                <w:szCs w:val="20"/>
              </w:rPr>
            </w:pPr>
            <w:r w:rsidRPr="0067638A">
              <w:rPr>
                <w:rFonts w:eastAsia="Calibri" w:cstheme="minorHAnsi"/>
                <w:b/>
                <w:color w:val="00B0F0"/>
                <w:sz w:val="20"/>
                <w:szCs w:val="20"/>
              </w:rPr>
              <w:t>*</w:t>
            </w:r>
            <w:r w:rsidR="0025125E" w:rsidRPr="0067638A">
              <w:rPr>
                <w:rFonts w:eastAsia="Calibri" w:cstheme="minorHAnsi"/>
                <w:b/>
                <w:color w:val="00B0F0"/>
                <w:sz w:val="20"/>
                <w:szCs w:val="20"/>
              </w:rPr>
              <w:t>14:00 Managing my stress during Lockdown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D5F4CEE" w14:textId="22AB4219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9</w:t>
            </w:r>
          </w:p>
          <w:p w14:paraId="6BFEBED5" w14:textId="77777777" w:rsidR="0067638A" w:rsidRPr="007E155E" w:rsidRDefault="0067638A" w:rsidP="0067638A">
            <w:pPr>
              <w:pStyle w:val="NormalWeb"/>
              <w:rPr>
                <w:rFonts w:ascii="Calibri" w:hAnsi="Calibri" w:cs="Calibri"/>
                <w:sz w:val="20"/>
                <w:szCs w:val="20"/>
              </w:rPr>
            </w:pPr>
            <w:r w:rsidRPr="007E155E"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  <w:t>10.00: First Year Forum</w:t>
            </w:r>
          </w:p>
          <w:p w14:paraId="4B4ECC8C" w14:textId="6960297A" w:rsidR="007E155E" w:rsidRPr="007E155E" w:rsidRDefault="007E155E" w:rsidP="007E155E">
            <w:pPr>
              <w:rPr>
                <w:b/>
                <w:color w:val="CC3300"/>
                <w:sz w:val="20"/>
                <w:szCs w:val="20"/>
              </w:rPr>
            </w:pPr>
            <w:r w:rsidRPr="007E155E">
              <w:rPr>
                <w:b/>
                <w:color w:val="CC3300"/>
                <w:sz w:val="20"/>
                <w:szCs w:val="20"/>
              </w:rPr>
              <w:t>12.00:  Managing my studies during Lockdown</w:t>
            </w:r>
          </w:p>
          <w:p w14:paraId="055A7694" w14:textId="35589313" w:rsidR="0025125E" w:rsidRPr="001D7D31" w:rsidRDefault="007E155E" w:rsidP="00B74EB5">
            <w:pPr>
              <w:spacing w:after="160" w:line="259" w:lineRule="auto"/>
              <w:rPr>
                <w:b/>
                <w:color w:val="CC3300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*</w:t>
            </w:r>
            <w:r w:rsidR="0025125E" w:rsidRPr="001D7D31"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14:00 Time management during Lockdown</w:t>
            </w:r>
          </w:p>
          <w:p w14:paraId="483D13E6" w14:textId="77777777" w:rsidR="0025125E" w:rsidRDefault="0025125E" w:rsidP="001D7D31">
            <w:pPr>
              <w:pStyle w:val="NormalWeb"/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</w:pPr>
          </w:p>
          <w:p w14:paraId="389E77E4" w14:textId="326A3FAB" w:rsidR="0025125E" w:rsidRDefault="0025125E" w:rsidP="001D7D31">
            <w:pPr>
              <w:pStyle w:val="NormalWeb"/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</w:pPr>
          </w:p>
          <w:p w14:paraId="5D175526" w14:textId="5B90164D" w:rsidR="0025125E" w:rsidRDefault="0025125E" w:rsidP="001D7D31">
            <w:pPr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6568239" w14:textId="77777777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0</w:t>
            </w:r>
          </w:p>
          <w:p w14:paraId="4A6AF863" w14:textId="7FF7E72D" w:rsidR="0025125E" w:rsidRPr="0067638A" w:rsidRDefault="007E155E">
            <w:pPr>
              <w:rPr>
                <w:rFonts w:cstheme="minorHAnsi"/>
                <w:b/>
                <w:color w:val="FF0066"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FF0066"/>
                <w:sz w:val="20"/>
                <w:szCs w:val="20"/>
              </w:rPr>
              <w:t>*</w:t>
            </w:r>
            <w:r w:rsidR="0025125E" w:rsidRPr="0067638A">
              <w:rPr>
                <w:rFonts w:cstheme="minorHAnsi"/>
                <w:b/>
                <w:color w:val="FF0066"/>
                <w:sz w:val="20"/>
                <w:szCs w:val="20"/>
              </w:rPr>
              <w:t>09.00: Strengthening my coping mechanisms</w:t>
            </w:r>
          </w:p>
          <w:p w14:paraId="632A8B83" w14:textId="646C99E3" w:rsidR="0025125E" w:rsidRDefault="007E155E">
            <w:pPr>
              <w:rPr>
                <w:rFonts w:ascii="Cambria" w:hAnsi="Cambria"/>
                <w:sz w:val="28"/>
                <w:szCs w:val="28"/>
              </w:rPr>
            </w:pPr>
            <w:r w:rsidRPr="0067638A">
              <w:rPr>
                <w:rFonts w:eastAsia="Calibri" w:cstheme="minorHAnsi"/>
                <w:b/>
                <w:color w:val="00B0F0"/>
                <w:sz w:val="20"/>
                <w:szCs w:val="20"/>
              </w:rPr>
              <w:t>*</w:t>
            </w:r>
            <w:r w:rsidR="0025125E" w:rsidRPr="0067638A">
              <w:rPr>
                <w:rFonts w:eastAsia="Calibri" w:cstheme="minorHAnsi"/>
                <w:b/>
                <w:color w:val="00B0F0"/>
                <w:sz w:val="20"/>
                <w:szCs w:val="20"/>
              </w:rPr>
              <w:t>14:00 Managing Myself during Lockdown</w:t>
            </w:r>
          </w:p>
        </w:tc>
      </w:tr>
      <w:tr w:rsidR="0025125E" w14:paraId="22506A21" w14:textId="77777777" w:rsidTr="007E155E">
        <w:trPr>
          <w:trHeight w:val="403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DE18C9E" w14:textId="729304E1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3</w:t>
            </w:r>
          </w:p>
          <w:p w14:paraId="644B5E97" w14:textId="77777777" w:rsidR="0025125E" w:rsidRPr="0067638A" w:rsidRDefault="0025125E" w:rsidP="00EE4462">
            <w:pPr>
              <w:rPr>
                <w:rFonts w:cstheme="minorHAnsi"/>
                <w:b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FF0066"/>
                <w:sz w:val="20"/>
                <w:szCs w:val="20"/>
              </w:rPr>
              <w:t>09.00: Managing my stress during Lockdown</w:t>
            </w:r>
          </w:p>
          <w:p w14:paraId="0D2F2281" w14:textId="77777777" w:rsidR="0025125E" w:rsidRPr="0067638A" w:rsidRDefault="0025125E">
            <w:pPr>
              <w:rPr>
                <w:rFonts w:cstheme="minorHAnsi"/>
                <w:sz w:val="28"/>
                <w:szCs w:val="28"/>
              </w:rPr>
            </w:pPr>
          </w:p>
          <w:p w14:paraId="50DC7824" w14:textId="4885D72C" w:rsidR="0025125E" w:rsidRPr="0067638A" w:rsidRDefault="0025125E" w:rsidP="00051FFE">
            <w:pPr>
              <w:textAlignment w:val="baseline"/>
              <w:rPr>
                <w:rFonts w:eastAsia="Times New Roman" w:cstheme="minorHAnsi"/>
                <w:b/>
                <w:color w:val="7030A0"/>
                <w:sz w:val="20"/>
                <w:szCs w:val="20"/>
                <w:lang w:eastAsia="en-ZA"/>
              </w:rPr>
            </w:pPr>
            <w:r w:rsidRPr="0067638A">
              <w:rPr>
                <w:rFonts w:eastAsia="Times New Roman" w:cstheme="minorHAnsi"/>
                <w:b/>
                <w:color w:val="7030A0"/>
                <w:sz w:val="20"/>
                <w:szCs w:val="20"/>
                <w:lang w:eastAsia="en-ZA"/>
              </w:rPr>
              <w:t>10.00: Managing my stress during Lockdown </w:t>
            </w:r>
          </w:p>
          <w:p w14:paraId="519C9B22" w14:textId="7FF8539F" w:rsidR="0025125E" w:rsidRPr="0067638A" w:rsidRDefault="0025125E" w:rsidP="00051FFE">
            <w:pPr>
              <w:textAlignment w:val="baseline"/>
              <w:rPr>
                <w:rFonts w:eastAsia="Times New Roman" w:cstheme="minorHAnsi"/>
                <w:b/>
                <w:color w:val="7030A0"/>
                <w:sz w:val="20"/>
                <w:szCs w:val="20"/>
                <w:lang w:eastAsia="en-ZA"/>
              </w:rPr>
            </w:pPr>
          </w:p>
          <w:p w14:paraId="2819AA74" w14:textId="77777777" w:rsidR="0025125E" w:rsidRPr="0067638A" w:rsidRDefault="0025125E" w:rsidP="00B74EB5">
            <w:pPr>
              <w:spacing w:after="160" w:line="259" w:lineRule="auto"/>
              <w:rPr>
                <w:rFonts w:eastAsia="Times New Roman" w:cstheme="minorHAnsi"/>
                <w:b/>
                <w:color w:val="7030A0"/>
                <w:sz w:val="20"/>
                <w:szCs w:val="20"/>
                <w:lang w:eastAsia="en-ZA"/>
              </w:rPr>
            </w:pPr>
            <w:r w:rsidRPr="0067638A">
              <w:rPr>
                <w:rFonts w:eastAsia="Calibri" w:cstheme="minorHAnsi"/>
                <w:b/>
                <w:color w:val="00B0F0"/>
                <w:sz w:val="20"/>
                <w:szCs w:val="20"/>
              </w:rPr>
              <w:t xml:space="preserve">14:00 Things that Are Worrying Me Personally that I’m </w:t>
            </w:r>
            <w:r w:rsidRPr="0067638A">
              <w:rPr>
                <w:rFonts w:eastAsia="Calibri" w:cstheme="minorHAnsi"/>
                <w:b/>
                <w:color w:val="00B0F0"/>
                <w:sz w:val="20"/>
                <w:szCs w:val="20"/>
              </w:rPr>
              <w:lastRenderedPageBreak/>
              <w:t>not sure what to do about</w:t>
            </w:r>
          </w:p>
          <w:p w14:paraId="74ACE6A8" w14:textId="77777777" w:rsidR="0025125E" w:rsidRPr="00824B63" w:rsidRDefault="0025125E" w:rsidP="00051FFE">
            <w:pPr>
              <w:textAlignment w:val="baseline"/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</w:pPr>
          </w:p>
          <w:p w14:paraId="10AE9F5B" w14:textId="77777777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C254B0F" w14:textId="68D09FD9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lastRenderedPageBreak/>
              <w:t>14</w:t>
            </w:r>
          </w:p>
          <w:p w14:paraId="2E239757" w14:textId="77777777" w:rsidR="0025125E" w:rsidRPr="0067638A" w:rsidRDefault="0025125E" w:rsidP="00EE4462">
            <w:pPr>
              <w:rPr>
                <w:rFonts w:cstheme="minorHAnsi"/>
                <w:b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FF0066"/>
                <w:sz w:val="20"/>
                <w:szCs w:val="20"/>
              </w:rPr>
              <w:t>09.00: Time management during Lockdown</w:t>
            </w:r>
          </w:p>
          <w:p w14:paraId="2691457D" w14:textId="77777777" w:rsidR="0025125E" w:rsidRPr="0067638A" w:rsidRDefault="0025125E">
            <w:pPr>
              <w:rPr>
                <w:rFonts w:cstheme="minorHAnsi"/>
                <w:sz w:val="20"/>
                <w:szCs w:val="20"/>
              </w:rPr>
            </w:pPr>
          </w:p>
          <w:p w14:paraId="209D6271" w14:textId="77777777" w:rsidR="0025125E" w:rsidRPr="0067638A" w:rsidRDefault="0025125E" w:rsidP="00051FFE">
            <w:pPr>
              <w:textAlignment w:val="baseline"/>
              <w:rPr>
                <w:rFonts w:eastAsia="Times New Roman" w:cstheme="minorHAnsi"/>
                <w:b/>
                <w:color w:val="7030A0"/>
                <w:sz w:val="20"/>
                <w:szCs w:val="20"/>
                <w:lang w:eastAsia="en-ZA"/>
              </w:rPr>
            </w:pPr>
            <w:r w:rsidRPr="0067638A">
              <w:rPr>
                <w:rFonts w:eastAsia="Times New Roman" w:cstheme="minorHAnsi"/>
                <w:b/>
                <w:color w:val="7030A0"/>
                <w:sz w:val="20"/>
                <w:szCs w:val="20"/>
                <w:lang w:eastAsia="en-ZA"/>
              </w:rPr>
              <w:t>10.00: Time management during Lockdown</w:t>
            </w:r>
          </w:p>
          <w:p w14:paraId="6DD507E9" w14:textId="77777777" w:rsidR="0025125E" w:rsidRPr="0067638A" w:rsidRDefault="0025125E">
            <w:pPr>
              <w:rPr>
                <w:rFonts w:cstheme="minorHAnsi"/>
                <w:sz w:val="20"/>
                <w:szCs w:val="20"/>
              </w:rPr>
            </w:pPr>
          </w:p>
          <w:p w14:paraId="6DBD64B9" w14:textId="24A04855" w:rsidR="0025125E" w:rsidRPr="0067638A" w:rsidRDefault="0025125E" w:rsidP="00915D12">
            <w:pPr>
              <w:rPr>
                <w:rFonts w:cstheme="minorHAnsi"/>
                <w:b/>
                <w:color w:val="CC3300"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CC3300"/>
                <w:sz w:val="20"/>
                <w:szCs w:val="20"/>
              </w:rPr>
              <w:t>12.00: Managing my stress during Lockdown</w:t>
            </w:r>
          </w:p>
          <w:p w14:paraId="7D7F702D" w14:textId="10742580" w:rsidR="0025125E" w:rsidRPr="0067638A" w:rsidRDefault="0025125E" w:rsidP="00915D12">
            <w:pPr>
              <w:rPr>
                <w:rFonts w:cstheme="minorHAnsi"/>
                <w:b/>
                <w:color w:val="CC3300"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lastRenderedPageBreak/>
              <w:t>14.00: Changing voices of distress into voices of strength</w:t>
            </w:r>
          </w:p>
          <w:p w14:paraId="162418A3" w14:textId="26678350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13D00F9" w14:textId="4FBA59E9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lastRenderedPageBreak/>
              <w:t>15</w:t>
            </w:r>
          </w:p>
          <w:p w14:paraId="25154D0D" w14:textId="77777777" w:rsidR="0025125E" w:rsidRPr="0067638A" w:rsidRDefault="0025125E" w:rsidP="00EE4462">
            <w:pPr>
              <w:rPr>
                <w:rFonts w:cstheme="minorHAnsi"/>
                <w:b/>
                <w:color w:val="FF0066"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FF0066"/>
                <w:sz w:val="20"/>
                <w:szCs w:val="20"/>
              </w:rPr>
              <w:t>09.00: Being effective in my relationships (family, friends, etc.)</w:t>
            </w:r>
          </w:p>
          <w:p w14:paraId="3B180F72" w14:textId="77777777" w:rsidR="0025125E" w:rsidRPr="0067638A" w:rsidRDefault="0025125E">
            <w:pPr>
              <w:rPr>
                <w:rFonts w:cstheme="minorHAnsi"/>
                <w:sz w:val="20"/>
                <w:szCs w:val="20"/>
              </w:rPr>
            </w:pPr>
          </w:p>
          <w:p w14:paraId="582B0567" w14:textId="53480073" w:rsidR="0025125E" w:rsidRPr="0067638A" w:rsidRDefault="0025125E" w:rsidP="001D7D31">
            <w:pPr>
              <w:pStyle w:val="NormalWeb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proofErr w:type="gramStart"/>
            <w:r w:rsidRPr="0067638A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10.00:Women’s</w:t>
            </w:r>
            <w:proofErr w:type="gramEnd"/>
            <w:r w:rsidRPr="0067638A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Group</w:t>
            </w:r>
          </w:p>
          <w:p w14:paraId="0C46304B" w14:textId="7BB77207" w:rsidR="0025125E" w:rsidRPr="0067638A" w:rsidRDefault="0025125E" w:rsidP="001D7D31">
            <w:pPr>
              <w:pStyle w:val="NormalWeb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23C89FF3" w14:textId="77777777" w:rsidR="0025125E" w:rsidRPr="0067638A" w:rsidRDefault="0025125E" w:rsidP="00C9515C">
            <w:pPr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FF0000"/>
                <w:sz w:val="20"/>
                <w:szCs w:val="20"/>
              </w:rPr>
              <w:t>Career Dev: 10.00: Interview skills</w:t>
            </w:r>
          </w:p>
          <w:p w14:paraId="601357DD" w14:textId="057B255A" w:rsidR="0025125E" w:rsidRPr="0067638A" w:rsidRDefault="0025125E" w:rsidP="001D7D31">
            <w:pPr>
              <w:rPr>
                <w:rFonts w:cstheme="minorHAnsi"/>
                <w:b/>
                <w:color w:val="CC3300"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CC3300"/>
                <w:sz w:val="20"/>
                <w:szCs w:val="20"/>
              </w:rPr>
              <w:t xml:space="preserve"> </w:t>
            </w:r>
          </w:p>
          <w:p w14:paraId="6A2EFC8C" w14:textId="77777777" w:rsidR="0025125E" w:rsidRPr="0067638A" w:rsidRDefault="0025125E" w:rsidP="00C9515C">
            <w:pPr>
              <w:rPr>
                <w:rFonts w:cstheme="minorHAnsi"/>
                <w:b/>
                <w:color w:val="CC3300"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CC3300"/>
                <w:sz w:val="20"/>
                <w:szCs w:val="20"/>
              </w:rPr>
              <w:t>12.00:  Adjusting to the new normal</w:t>
            </w:r>
          </w:p>
          <w:p w14:paraId="66ED57D2" w14:textId="77777777" w:rsidR="0025125E" w:rsidRPr="0067638A" w:rsidRDefault="0025125E" w:rsidP="00B74EB5">
            <w:pPr>
              <w:rPr>
                <w:rFonts w:cstheme="minorHAnsi"/>
                <w:b/>
                <w:color w:val="CC3300"/>
                <w:sz w:val="20"/>
                <w:szCs w:val="20"/>
              </w:rPr>
            </w:pPr>
            <w:r w:rsidRPr="0067638A">
              <w:rPr>
                <w:rFonts w:eastAsia="Calibri" w:cstheme="minorHAnsi"/>
                <w:b/>
                <w:color w:val="00B0F0"/>
                <w:sz w:val="20"/>
                <w:szCs w:val="20"/>
              </w:rPr>
              <w:lastRenderedPageBreak/>
              <w:t>14:00 Managing my stress during Lockdown</w:t>
            </w:r>
          </w:p>
          <w:p w14:paraId="01D1EFFF" w14:textId="49C37D9E" w:rsidR="0025125E" w:rsidRDefault="0025125E" w:rsidP="0025125E">
            <w:pPr>
              <w:rPr>
                <w:rFonts w:ascii="Cambria" w:hAnsi="Cambria"/>
                <w:sz w:val="28"/>
                <w:szCs w:val="28"/>
              </w:rPr>
            </w:pPr>
            <w:r w:rsidRPr="0067638A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t>14.00: Managing my time and studies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0014793" w14:textId="77777777" w:rsidR="0025125E" w:rsidRPr="0067638A" w:rsidRDefault="0025125E">
            <w:pPr>
              <w:rPr>
                <w:rFonts w:ascii="Cambria" w:hAnsi="Cambria"/>
                <w:b/>
                <w:sz w:val="28"/>
                <w:szCs w:val="28"/>
              </w:rPr>
            </w:pPr>
            <w:r w:rsidRPr="0067638A">
              <w:rPr>
                <w:rFonts w:ascii="Cambria" w:hAnsi="Cambria"/>
                <w:b/>
                <w:sz w:val="28"/>
                <w:szCs w:val="28"/>
              </w:rPr>
              <w:lastRenderedPageBreak/>
              <w:t>16</w:t>
            </w:r>
          </w:p>
          <w:p w14:paraId="22A9F131" w14:textId="14B7CD38" w:rsidR="0025125E" w:rsidRPr="0067638A" w:rsidRDefault="0025125E" w:rsidP="001D7D31">
            <w:pPr>
              <w:pStyle w:val="NormalWeb"/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</w:pPr>
            <w:r w:rsidRPr="0067638A"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  <w:t>10.00: First Year Forum</w:t>
            </w:r>
          </w:p>
          <w:p w14:paraId="6A48A233" w14:textId="7F837BF4" w:rsidR="0025125E" w:rsidRPr="0067638A" w:rsidRDefault="0025125E" w:rsidP="001D7D31">
            <w:pPr>
              <w:pStyle w:val="NormalWeb"/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</w:pPr>
          </w:p>
          <w:p w14:paraId="4CFACED1" w14:textId="77777777" w:rsidR="0025125E" w:rsidRPr="0067638A" w:rsidRDefault="0025125E" w:rsidP="00C9515C">
            <w:pPr>
              <w:rPr>
                <w:rFonts w:cstheme="minorHAnsi"/>
                <w:b/>
                <w:color w:val="CC3300"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CC3300"/>
                <w:sz w:val="20"/>
                <w:szCs w:val="20"/>
              </w:rPr>
              <w:t>12.00:  Managing my studies during Lockdown</w:t>
            </w:r>
          </w:p>
          <w:p w14:paraId="72374263" w14:textId="3182C05C" w:rsidR="0025125E" w:rsidRPr="0067638A" w:rsidRDefault="0025125E" w:rsidP="001D7D31">
            <w:pPr>
              <w:pStyle w:val="NormalWeb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01A59AD" w14:textId="004D699E" w:rsidR="0025125E" w:rsidRPr="0067638A" w:rsidRDefault="0025125E" w:rsidP="001D7D31">
            <w:pPr>
              <w:pStyle w:val="NormalWeb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7638A">
              <w:rPr>
                <w:rFonts w:asciiTheme="minorHAnsi" w:hAnsiTheme="minorHAnsi" w:cstheme="minorHAnsi"/>
                <w:b/>
                <w:color w:val="538135" w:themeColor="accent6" w:themeShade="BF"/>
                <w:sz w:val="20"/>
                <w:szCs w:val="20"/>
              </w:rPr>
              <w:t>14.00: Feeling anxious and unmotivated?</w:t>
            </w:r>
          </w:p>
          <w:p w14:paraId="6DF0C7C0" w14:textId="6C96B0A0" w:rsidR="0025125E" w:rsidRPr="0067638A" w:rsidRDefault="0025125E" w:rsidP="001D7D31">
            <w:pPr>
              <w:rPr>
                <w:rFonts w:ascii="Cambria" w:hAnsi="Cambria"/>
                <w:b/>
                <w:sz w:val="28"/>
                <w:szCs w:val="28"/>
              </w:rPr>
            </w:pPr>
            <w:r w:rsidRPr="0067638A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D3F1118" w14:textId="77777777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7</w:t>
            </w:r>
          </w:p>
          <w:p w14:paraId="6D607C4E" w14:textId="77777777" w:rsidR="0025125E" w:rsidRPr="0067638A" w:rsidRDefault="0025125E">
            <w:pPr>
              <w:rPr>
                <w:rFonts w:cstheme="minorHAnsi"/>
                <w:b/>
                <w:color w:val="FF0066"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FF0066"/>
                <w:sz w:val="20"/>
                <w:szCs w:val="20"/>
              </w:rPr>
              <w:t>09.00: Strengthening my coping mechanisms</w:t>
            </w:r>
          </w:p>
          <w:p w14:paraId="3A173374" w14:textId="77777777" w:rsidR="0025125E" w:rsidRPr="0067638A" w:rsidRDefault="0025125E">
            <w:pPr>
              <w:rPr>
                <w:rFonts w:cstheme="minorHAnsi"/>
                <w:b/>
                <w:color w:val="FF0066"/>
                <w:sz w:val="20"/>
                <w:szCs w:val="20"/>
              </w:rPr>
            </w:pPr>
          </w:p>
          <w:p w14:paraId="492C00D8" w14:textId="271DC48E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 w:rsidRPr="0067638A">
              <w:rPr>
                <w:rFonts w:eastAsia="Calibri" w:cstheme="minorHAnsi"/>
                <w:b/>
                <w:color w:val="00B0F0"/>
                <w:sz w:val="20"/>
                <w:szCs w:val="20"/>
              </w:rPr>
              <w:t>14:00 Managing Myself during Lockdown</w:t>
            </w:r>
          </w:p>
        </w:tc>
      </w:tr>
      <w:tr w:rsidR="0025125E" w14:paraId="060BF923" w14:textId="77777777" w:rsidTr="007E155E">
        <w:trPr>
          <w:trHeight w:val="403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2FA8F40" w14:textId="3A78BBBF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0</w:t>
            </w:r>
          </w:p>
          <w:p w14:paraId="2D47752A" w14:textId="36191A5C" w:rsidR="0025125E" w:rsidRPr="0067638A" w:rsidRDefault="0067638A" w:rsidP="00EE446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color w:val="FF0066"/>
                <w:sz w:val="20"/>
                <w:szCs w:val="20"/>
              </w:rPr>
              <w:t>*</w:t>
            </w:r>
            <w:r w:rsidR="0025125E" w:rsidRPr="0067638A">
              <w:rPr>
                <w:rFonts w:cstheme="minorHAnsi"/>
                <w:b/>
                <w:color w:val="FF0066"/>
                <w:sz w:val="20"/>
                <w:szCs w:val="20"/>
              </w:rPr>
              <w:t>09.00: Managing my stress during Lockdown</w:t>
            </w:r>
          </w:p>
          <w:p w14:paraId="255D0DA7" w14:textId="7BACDB82" w:rsidR="0025125E" w:rsidRPr="0067638A" w:rsidRDefault="0025125E" w:rsidP="00051FFE">
            <w:pPr>
              <w:textAlignment w:val="baseline"/>
              <w:rPr>
                <w:rFonts w:eastAsia="Times New Roman" w:cstheme="minorHAnsi"/>
                <w:b/>
                <w:color w:val="7030A0"/>
                <w:sz w:val="20"/>
                <w:szCs w:val="20"/>
                <w:lang w:eastAsia="en-ZA"/>
              </w:rPr>
            </w:pPr>
            <w:r w:rsidRPr="0067638A">
              <w:rPr>
                <w:rFonts w:eastAsia="Times New Roman" w:cstheme="minorHAnsi"/>
                <w:b/>
                <w:color w:val="7030A0"/>
                <w:sz w:val="20"/>
                <w:szCs w:val="20"/>
                <w:lang w:eastAsia="en-ZA"/>
              </w:rPr>
              <w:t>10.00: Managing my stress during Lockdown </w:t>
            </w:r>
          </w:p>
          <w:p w14:paraId="6B297BA8" w14:textId="7C150393" w:rsidR="0025125E" w:rsidRPr="0067638A" w:rsidRDefault="0067638A" w:rsidP="00B74EB5">
            <w:pPr>
              <w:spacing w:after="160" w:line="259" w:lineRule="auto"/>
              <w:rPr>
                <w:rFonts w:eastAsia="Times New Roman" w:cstheme="minorHAnsi"/>
                <w:b/>
                <w:color w:val="7030A0"/>
                <w:sz w:val="20"/>
                <w:szCs w:val="20"/>
                <w:lang w:eastAsia="en-ZA"/>
              </w:rPr>
            </w:pPr>
            <w:r>
              <w:rPr>
                <w:rFonts w:eastAsia="Calibri" w:cstheme="minorHAnsi"/>
                <w:b/>
                <w:color w:val="00B0F0"/>
                <w:sz w:val="20"/>
                <w:szCs w:val="20"/>
              </w:rPr>
              <w:t>*</w:t>
            </w:r>
            <w:r w:rsidR="0025125E" w:rsidRPr="0067638A">
              <w:rPr>
                <w:rFonts w:eastAsia="Calibri" w:cstheme="minorHAnsi"/>
                <w:b/>
                <w:color w:val="00B0F0"/>
                <w:sz w:val="20"/>
                <w:szCs w:val="20"/>
              </w:rPr>
              <w:t>14:00 Things that Are Worrying Me Personally that I’m not sure what to do about</w:t>
            </w:r>
          </w:p>
          <w:p w14:paraId="13C0EBF9" w14:textId="77777777" w:rsidR="0025125E" w:rsidRPr="00824B63" w:rsidRDefault="0025125E" w:rsidP="00051FFE">
            <w:pPr>
              <w:textAlignment w:val="baseline"/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</w:pPr>
          </w:p>
          <w:p w14:paraId="38C9D5A1" w14:textId="77777777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C8F0AC6" w14:textId="13872340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1</w:t>
            </w:r>
          </w:p>
          <w:p w14:paraId="79020EC2" w14:textId="02EBFC0A" w:rsidR="0025125E" w:rsidRPr="0067638A" w:rsidRDefault="0067638A" w:rsidP="00EE4462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color w:val="FF0066"/>
                <w:sz w:val="20"/>
                <w:szCs w:val="20"/>
              </w:rPr>
              <w:t>*</w:t>
            </w:r>
            <w:r w:rsidR="0025125E" w:rsidRPr="0067638A">
              <w:rPr>
                <w:rFonts w:cstheme="minorHAnsi"/>
                <w:b/>
                <w:color w:val="FF0066"/>
                <w:sz w:val="20"/>
                <w:szCs w:val="20"/>
              </w:rPr>
              <w:t>09.00: Time management during Lockdown</w:t>
            </w:r>
          </w:p>
          <w:p w14:paraId="4A212792" w14:textId="77777777" w:rsidR="0025125E" w:rsidRPr="0067638A" w:rsidRDefault="0025125E" w:rsidP="00051FFE">
            <w:pPr>
              <w:textAlignment w:val="baseline"/>
              <w:rPr>
                <w:rFonts w:eastAsia="Times New Roman" w:cstheme="minorHAnsi"/>
                <w:b/>
                <w:color w:val="7030A0"/>
                <w:sz w:val="20"/>
                <w:szCs w:val="20"/>
                <w:lang w:eastAsia="en-ZA"/>
              </w:rPr>
            </w:pPr>
            <w:r w:rsidRPr="0067638A">
              <w:rPr>
                <w:rFonts w:eastAsia="Times New Roman" w:cstheme="minorHAnsi"/>
                <w:b/>
                <w:color w:val="7030A0"/>
                <w:sz w:val="20"/>
                <w:szCs w:val="20"/>
                <w:lang w:eastAsia="en-ZA"/>
              </w:rPr>
              <w:t>10.00: Time management during Lockdown</w:t>
            </w:r>
          </w:p>
          <w:p w14:paraId="4B05938E" w14:textId="52CF6435" w:rsidR="0025125E" w:rsidRPr="0067638A" w:rsidRDefault="0025125E" w:rsidP="00915D12">
            <w:pPr>
              <w:rPr>
                <w:rFonts w:cstheme="minorHAnsi"/>
                <w:b/>
                <w:color w:val="CC3300"/>
                <w:sz w:val="20"/>
                <w:szCs w:val="20"/>
              </w:rPr>
            </w:pPr>
            <w:r w:rsidRPr="0067638A">
              <w:rPr>
                <w:rFonts w:cstheme="minorHAnsi"/>
                <w:b/>
                <w:color w:val="CC3300"/>
                <w:sz w:val="20"/>
                <w:szCs w:val="20"/>
              </w:rPr>
              <w:t>12.00: Managing my stress during Lockdown</w:t>
            </w:r>
          </w:p>
          <w:p w14:paraId="3215508A" w14:textId="588309BA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 w:rsidRPr="0067638A">
              <w:rPr>
                <w:rFonts w:cstheme="minorHAnsi"/>
                <w:b/>
                <w:color w:val="538135" w:themeColor="accent6" w:themeShade="BF"/>
                <w:sz w:val="20"/>
                <w:szCs w:val="20"/>
              </w:rPr>
              <w:t>14.00: Changing voices of distress into voices of strength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41D598D" w14:textId="48C78C5E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2</w:t>
            </w:r>
          </w:p>
          <w:p w14:paraId="56FE714F" w14:textId="1C2056A8" w:rsidR="0025125E" w:rsidRPr="0067638A" w:rsidRDefault="0067638A" w:rsidP="00EE4462">
            <w:pPr>
              <w:rPr>
                <w:b/>
                <w:color w:val="FF0066"/>
                <w:sz w:val="20"/>
                <w:szCs w:val="20"/>
              </w:rPr>
            </w:pPr>
            <w:r>
              <w:rPr>
                <w:b/>
                <w:color w:val="FF0066"/>
                <w:sz w:val="20"/>
                <w:szCs w:val="20"/>
              </w:rPr>
              <w:t>*</w:t>
            </w:r>
            <w:r w:rsidR="0025125E" w:rsidRPr="0067638A">
              <w:rPr>
                <w:b/>
                <w:color w:val="FF0066"/>
                <w:sz w:val="20"/>
                <w:szCs w:val="20"/>
              </w:rPr>
              <w:t>09.00: Being effective in my relationships (family, friends, etc.)</w:t>
            </w:r>
          </w:p>
          <w:p w14:paraId="215E62E2" w14:textId="5C942C73" w:rsidR="0025125E" w:rsidRPr="0067638A" w:rsidRDefault="0025125E" w:rsidP="001D7D31">
            <w:pPr>
              <w:pStyle w:val="NormalWeb"/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</w:pPr>
            <w:proofErr w:type="gramStart"/>
            <w:r w:rsidRPr="0067638A"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  <w:t>10.00:Women’s</w:t>
            </w:r>
            <w:proofErr w:type="gramEnd"/>
            <w:r w:rsidRPr="0067638A"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  <w:t xml:space="preserve"> Group</w:t>
            </w:r>
          </w:p>
          <w:p w14:paraId="4268651A" w14:textId="1FA93510" w:rsidR="0025125E" w:rsidRPr="0067638A" w:rsidRDefault="0067638A" w:rsidP="00C9515C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CC3300"/>
                <w:sz w:val="20"/>
                <w:szCs w:val="20"/>
              </w:rPr>
              <w:t>*</w:t>
            </w:r>
            <w:r w:rsidR="0025125E" w:rsidRPr="0067638A">
              <w:rPr>
                <w:b/>
                <w:color w:val="CC3300"/>
                <w:sz w:val="20"/>
                <w:szCs w:val="20"/>
              </w:rPr>
              <w:t xml:space="preserve"> </w:t>
            </w:r>
            <w:r w:rsidR="0025125E" w:rsidRPr="0067638A">
              <w:rPr>
                <w:b/>
                <w:color w:val="FF0000"/>
                <w:sz w:val="20"/>
                <w:szCs w:val="20"/>
              </w:rPr>
              <w:t>Career Dev: 10.00: Work related transferable skill</w:t>
            </w:r>
          </w:p>
          <w:p w14:paraId="6097512E" w14:textId="77777777" w:rsidR="0025125E" w:rsidRPr="0067638A" w:rsidRDefault="0025125E" w:rsidP="00C9515C">
            <w:pPr>
              <w:rPr>
                <w:b/>
                <w:color w:val="CC3300"/>
                <w:sz w:val="20"/>
                <w:szCs w:val="20"/>
              </w:rPr>
            </w:pPr>
            <w:r w:rsidRPr="0067638A">
              <w:rPr>
                <w:b/>
                <w:color w:val="CC3300"/>
                <w:sz w:val="20"/>
                <w:szCs w:val="20"/>
              </w:rPr>
              <w:t>12.00:  Adjusting to the new normal</w:t>
            </w:r>
          </w:p>
          <w:p w14:paraId="3D4DAC82" w14:textId="39656BF9" w:rsidR="0025125E" w:rsidRPr="0067638A" w:rsidRDefault="0067638A" w:rsidP="00B74EB5">
            <w:pPr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*</w:t>
            </w:r>
            <w:r w:rsidR="0025125E" w:rsidRPr="0067638A"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14:00 Managing my stress during Lockdown</w:t>
            </w:r>
          </w:p>
          <w:p w14:paraId="76BF89CF" w14:textId="6A9BB7E9" w:rsidR="0025125E" w:rsidRDefault="0025125E" w:rsidP="0025125E">
            <w:pPr>
              <w:rPr>
                <w:rFonts w:ascii="Cambria" w:hAnsi="Cambria"/>
                <w:sz w:val="28"/>
                <w:szCs w:val="28"/>
              </w:rPr>
            </w:pPr>
            <w:r w:rsidRPr="0067638A">
              <w:rPr>
                <w:b/>
                <w:color w:val="538135" w:themeColor="accent6" w:themeShade="BF"/>
                <w:sz w:val="20"/>
                <w:szCs w:val="20"/>
              </w:rPr>
              <w:t>14.00: Managing my time and studies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9E4A83D" w14:textId="77777777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3</w:t>
            </w:r>
          </w:p>
          <w:p w14:paraId="1E69B0F4" w14:textId="4CDD15B2" w:rsidR="0025125E" w:rsidRPr="0067638A" w:rsidRDefault="0025125E" w:rsidP="001D7D31">
            <w:pPr>
              <w:pStyle w:val="NormalWeb"/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</w:pPr>
            <w:r w:rsidRPr="0067638A"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  <w:t>10.00: First Year Forum</w:t>
            </w:r>
          </w:p>
          <w:p w14:paraId="7AC3FAD3" w14:textId="576ACD63" w:rsidR="0025125E" w:rsidRPr="0067638A" w:rsidRDefault="0025125E" w:rsidP="001D7D31">
            <w:pPr>
              <w:rPr>
                <w:b/>
                <w:color w:val="CC3300"/>
                <w:sz w:val="20"/>
                <w:szCs w:val="20"/>
              </w:rPr>
            </w:pPr>
            <w:r w:rsidRPr="0067638A">
              <w:rPr>
                <w:b/>
                <w:color w:val="CC3300"/>
                <w:sz w:val="20"/>
                <w:szCs w:val="20"/>
              </w:rPr>
              <w:t xml:space="preserve"> 12.00:  Managing my studies during Lockdown</w:t>
            </w:r>
          </w:p>
          <w:p w14:paraId="2D31EDCD" w14:textId="34D97FF5" w:rsidR="0025125E" w:rsidRPr="0067638A" w:rsidRDefault="0025125E" w:rsidP="001D7D31">
            <w:pPr>
              <w:rPr>
                <w:b/>
                <w:color w:val="CC3300"/>
                <w:sz w:val="20"/>
                <w:szCs w:val="20"/>
              </w:rPr>
            </w:pPr>
            <w:r w:rsidRPr="0067638A">
              <w:rPr>
                <w:b/>
                <w:color w:val="538135" w:themeColor="accent6" w:themeShade="BF"/>
                <w:sz w:val="20"/>
                <w:szCs w:val="20"/>
              </w:rPr>
              <w:t>14.00: Feeling anxious and unmotivated?</w:t>
            </w:r>
          </w:p>
          <w:p w14:paraId="2D16B593" w14:textId="7931E32A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5FB6AF8" w14:textId="77777777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4</w:t>
            </w:r>
          </w:p>
          <w:p w14:paraId="7131A2A6" w14:textId="4863DFC5" w:rsidR="0025125E" w:rsidRDefault="0067638A">
            <w:pPr>
              <w:rPr>
                <w:b/>
                <w:color w:val="FF0066"/>
                <w:sz w:val="20"/>
                <w:szCs w:val="20"/>
              </w:rPr>
            </w:pPr>
            <w:r>
              <w:rPr>
                <w:b/>
                <w:color w:val="FF0066"/>
                <w:sz w:val="20"/>
                <w:szCs w:val="20"/>
              </w:rPr>
              <w:t>*</w:t>
            </w:r>
            <w:r w:rsidR="0025125E" w:rsidRPr="00EE4462">
              <w:rPr>
                <w:b/>
                <w:color w:val="FF0066"/>
                <w:sz w:val="20"/>
                <w:szCs w:val="20"/>
              </w:rPr>
              <w:t>09.00: Strengthening my coping mechanisms</w:t>
            </w:r>
          </w:p>
          <w:p w14:paraId="5B40871E" w14:textId="4E61E1CD" w:rsidR="0025125E" w:rsidRDefault="0067638A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*</w:t>
            </w:r>
            <w:r w:rsidR="0025125E" w:rsidRPr="001D7D31"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14:00 Managing Myself during Lockdown</w:t>
            </w:r>
          </w:p>
        </w:tc>
      </w:tr>
      <w:tr w:rsidR="0025125E" w14:paraId="0E2238BE" w14:textId="77777777" w:rsidTr="007E155E">
        <w:trPr>
          <w:trHeight w:val="403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57C42" w14:textId="29668847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7</w:t>
            </w:r>
          </w:p>
          <w:p w14:paraId="183BCB06" w14:textId="4D371B88" w:rsidR="0025125E" w:rsidRPr="00EE4462" w:rsidRDefault="0067638A" w:rsidP="00EE4462">
            <w:pPr>
              <w:rPr>
                <w:b/>
                <w:sz w:val="20"/>
                <w:szCs w:val="20"/>
              </w:rPr>
            </w:pPr>
            <w:r>
              <w:rPr>
                <w:b/>
                <w:color w:val="FF0066"/>
                <w:sz w:val="20"/>
                <w:szCs w:val="20"/>
              </w:rPr>
              <w:t>*</w:t>
            </w:r>
            <w:r w:rsidR="0025125E" w:rsidRPr="00EE4462">
              <w:rPr>
                <w:b/>
                <w:color w:val="FF0066"/>
                <w:sz w:val="20"/>
                <w:szCs w:val="20"/>
              </w:rPr>
              <w:t>09.00: Managing my stress during Lockdown</w:t>
            </w:r>
          </w:p>
          <w:p w14:paraId="29732D72" w14:textId="77777777" w:rsidR="0025125E" w:rsidRDefault="0025125E" w:rsidP="00051FFE">
            <w:pPr>
              <w:textAlignment w:val="baseline"/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</w:pPr>
            <w:r w:rsidRPr="00824B63"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  <w:t>10.00: Managing my stress during Lockdown</w:t>
            </w:r>
          </w:p>
          <w:p w14:paraId="1C775DF8" w14:textId="5DBF78AE" w:rsidR="0025125E" w:rsidRDefault="0025125E" w:rsidP="0025125E">
            <w:pPr>
              <w:spacing w:after="160" w:line="259" w:lineRule="auto"/>
              <w:rPr>
                <w:rFonts w:ascii="Cambria" w:hAnsi="Cambria"/>
                <w:sz w:val="28"/>
                <w:szCs w:val="28"/>
              </w:rPr>
            </w:pPr>
            <w:r w:rsidRPr="00824B63"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  <w:t> </w:t>
            </w:r>
            <w:r w:rsidR="0067638A"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  <w:t>*</w:t>
            </w:r>
            <w:r w:rsidRPr="00B74EB5"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14:00 Things that Are Worrying Me Personally that I’m not sure what to do about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C65C6" w14:textId="5EFD2169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8</w:t>
            </w:r>
          </w:p>
          <w:p w14:paraId="48CB93D6" w14:textId="5628176E" w:rsidR="0025125E" w:rsidRPr="00EE4462" w:rsidRDefault="0067638A" w:rsidP="00EE4462">
            <w:pPr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b/>
                <w:color w:val="FF0066"/>
                <w:sz w:val="20"/>
                <w:szCs w:val="20"/>
              </w:rPr>
              <w:t>*</w:t>
            </w:r>
            <w:r w:rsidR="0025125E" w:rsidRPr="00EE4462">
              <w:rPr>
                <w:b/>
                <w:color w:val="FF0066"/>
                <w:sz w:val="20"/>
                <w:szCs w:val="20"/>
              </w:rPr>
              <w:t>09.00: Time management during Lockdown</w:t>
            </w:r>
          </w:p>
          <w:p w14:paraId="6AB2726E" w14:textId="77777777" w:rsidR="0025125E" w:rsidRPr="00824B63" w:rsidRDefault="0025125E" w:rsidP="00051FFE">
            <w:pPr>
              <w:textAlignment w:val="baseline"/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</w:pPr>
            <w:r w:rsidRPr="00824B63"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  <w:t xml:space="preserve">10.00: </w:t>
            </w:r>
            <w:r w:rsidRPr="005F4009">
              <w:rPr>
                <w:rFonts w:ascii="Calibri" w:eastAsia="Times New Roman" w:hAnsi="Calibri" w:cs="Times New Roman"/>
                <w:b/>
                <w:color w:val="7030A0"/>
                <w:sz w:val="20"/>
                <w:szCs w:val="20"/>
                <w:lang w:eastAsia="en-ZA"/>
              </w:rPr>
              <w:t>Time management during Lockdown</w:t>
            </w:r>
          </w:p>
          <w:p w14:paraId="138F28A2" w14:textId="224DE4F9" w:rsidR="0025125E" w:rsidRDefault="0025125E" w:rsidP="00915D12">
            <w:pPr>
              <w:rPr>
                <w:b/>
                <w:color w:val="CC3300"/>
                <w:sz w:val="20"/>
                <w:szCs w:val="20"/>
              </w:rPr>
            </w:pPr>
            <w:r w:rsidRPr="00824B63">
              <w:rPr>
                <w:b/>
                <w:color w:val="CC3300"/>
                <w:sz w:val="20"/>
                <w:szCs w:val="20"/>
              </w:rPr>
              <w:t>12.00: Managing my stress during Lockdown</w:t>
            </w:r>
          </w:p>
          <w:p w14:paraId="2155F622" w14:textId="79D02960" w:rsidR="0025125E" w:rsidRDefault="0025125E" w:rsidP="00915D12">
            <w:pPr>
              <w:rPr>
                <w:b/>
                <w:color w:val="CC3300"/>
                <w:sz w:val="20"/>
                <w:szCs w:val="20"/>
              </w:rPr>
            </w:pPr>
          </w:p>
          <w:p w14:paraId="2A5CBC9A" w14:textId="2FFA7B64" w:rsidR="0025125E" w:rsidRDefault="0025125E" w:rsidP="0025125E">
            <w:pPr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B865D" w14:textId="7A4DD31D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9</w:t>
            </w:r>
          </w:p>
          <w:p w14:paraId="6CFA60E2" w14:textId="5B17CDCC" w:rsidR="0025125E" w:rsidRDefault="0067638A" w:rsidP="00EE4462">
            <w:pPr>
              <w:rPr>
                <w:b/>
                <w:color w:val="FF0066"/>
                <w:sz w:val="20"/>
                <w:szCs w:val="20"/>
              </w:rPr>
            </w:pPr>
            <w:r>
              <w:rPr>
                <w:b/>
                <w:color w:val="FF0066"/>
                <w:sz w:val="20"/>
                <w:szCs w:val="20"/>
              </w:rPr>
              <w:t>*</w:t>
            </w:r>
            <w:r w:rsidR="0025125E" w:rsidRPr="00EE4462">
              <w:rPr>
                <w:b/>
                <w:color w:val="FF0066"/>
                <w:sz w:val="20"/>
                <w:szCs w:val="20"/>
              </w:rPr>
              <w:t>09.00: Being effective in my relationships (family, friends, etc.)</w:t>
            </w:r>
          </w:p>
          <w:p w14:paraId="7024FCA5" w14:textId="77777777" w:rsidR="0025125E" w:rsidRDefault="0025125E" w:rsidP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proofErr w:type="gramStart"/>
            <w:r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  <w:t>10.00:Women’s</w:t>
            </w:r>
            <w:proofErr w:type="gramEnd"/>
            <w:r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  <w:t xml:space="preserve"> Group</w:t>
            </w:r>
          </w:p>
          <w:p w14:paraId="296DFB32" w14:textId="369AE2D7" w:rsidR="0025125E" w:rsidRDefault="0025125E" w:rsidP="00915D12">
            <w:pPr>
              <w:rPr>
                <w:b/>
                <w:color w:val="CC3300"/>
                <w:sz w:val="20"/>
                <w:szCs w:val="20"/>
              </w:rPr>
            </w:pPr>
            <w:r>
              <w:rPr>
                <w:b/>
                <w:color w:val="CC3300"/>
                <w:sz w:val="20"/>
                <w:szCs w:val="20"/>
              </w:rPr>
              <w:t xml:space="preserve"> </w:t>
            </w:r>
            <w:r w:rsidRPr="00824B63">
              <w:rPr>
                <w:b/>
                <w:color w:val="CC3300"/>
                <w:sz w:val="20"/>
                <w:szCs w:val="20"/>
              </w:rPr>
              <w:t>2.00:  Time management during Lockdown</w:t>
            </w:r>
          </w:p>
          <w:p w14:paraId="42BC1AB0" w14:textId="3A6BB8FC" w:rsidR="0025125E" w:rsidRDefault="0067638A" w:rsidP="0067638A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*</w:t>
            </w:r>
            <w:r w:rsidR="0025125E" w:rsidRPr="001D7D31"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14:00 Managing my stress during Lockdown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80283" w14:textId="77777777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30</w:t>
            </w:r>
          </w:p>
          <w:p w14:paraId="2524841F" w14:textId="77777777" w:rsidR="0025125E" w:rsidRDefault="0025125E" w:rsidP="001D7D31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7030A0"/>
                <w:sz w:val="20"/>
                <w:szCs w:val="20"/>
              </w:rPr>
              <w:t>10.00: First Year Forum</w:t>
            </w:r>
          </w:p>
          <w:p w14:paraId="1285325C" w14:textId="15859709" w:rsidR="0025125E" w:rsidRDefault="0025125E" w:rsidP="00915D12">
            <w:pPr>
              <w:rPr>
                <w:b/>
                <w:color w:val="CC3300"/>
                <w:sz w:val="20"/>
                <w:szCs w:val="20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 </w:t>
            </w:r>
            <w:r w:rsidRPr="00824B63">
              <w:rPr>
                <w:b/>
                <w:color w:val="CC3300"/>
                <w:sz w:val="20"/>
                <w:szCs w:val="20"/>
              </w:rPr>
              <w:t>12.00:  Managing my studies during Lockdown</w:t>
            </w:r>
          </w:p>
          <w:p w14:paraId="4558BB5D" w14:textId="0FE7A798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 w:rsidRPr="000D5E98">
              <w:rPr>
                <w:b/>
                <w:color w:val="538135" w:themeColor="accent6" w:themeShade="BF"/>
                <w:sz w:val="18"/>
                <w:szCs w:val="18"/>
              </w:rPr>
              <w:t xml:space="preserve">14.00: Feeling anxious and </w:t>
            </w:r>
            <w:proofErr w:type="gramStart"/>
            <w:r w:rsidRPr="000D5E98">
              <w:rPr>
                <w:b/>
                <w:color w:val="538135" w:themeColor="accent6" w:themeShade="BF"/>
                <w:sz w:val="18"/>
                <w:szCs w:val="18"/>
              </w:rPr>
              <w:t>unmotivated ?</w:t>
            </w:r>
            <w:proofErr w:type="gramEnd"/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FF0D1" w14:textId="77777777" w:rsidR="0025125E" w:rsidRDefault="0025125E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31</w:t>
            </w:r>
          </w:p>
          <w:p w14:paraId="211A2849" w14:textId="71181612" w:rsidR="0025125E" w:rsidRDefault="0067638A">
            <w:pPr>
              <w:rPr>
                <w:b/>
                <w:color w:val="FF0066"/>
                <w:sz w:val="20"/>
                <w:szCs w:val="20"/>
              </w:rPr>
            </w:pPr>
            <w:r>
              <w:rPr>
                <w:b/>
                <w:color w:val="FF0066"/>
                <w:sz w:val="20"/>
                <w:szCs w:val="20"/>
              </w:rPr>
              <w:t>*</w:t>
            </w:r>
            <w:r w:rsidR="0025125E" w:rsidRPr="00EE4462">
              <w:rPr>
                <w:b/>
                <w:color w:val="FF0066"/>
                <w:sz w:val="20"/>
                <w:szCs w:val="20"/>
              </w:rPr>
              <w:t>09.00: Strengthening my coping mechanisms</w:t>
            </w:r>
          </w:p>
          <w:p w14:paraId="7818A810" w14:textId="775ACA84" w:rsidR="0025125E" w:rsidRDefault="0067638A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*</w:t>
            </w:r>
            <w:r w:rsidR="0025125E" w:rsidRPr="001D7D31">
              <w:rPr>
                <w:rFonts w:ascii="Calibri" w:eastAsia="Calibri" w:hAnsi="Calibri" w:cs="Times New Roman"/>
                <w:b/>
                <w:color w:val="00B0F0"/>
                <w:sz w:val="20"/>
                <w:szCs w:val="20"/>
              </w:rPr>
              <w:t>14:00 Managing Myself during Lockdown</w:t>
            </w:r>
          </w:p>
        </w:tc>
      </w:tr>
    </w:tbl>
    <w:p w14:paraId="29CB0A45" w14:textId="54710C87" w:rsidR="00B40534" w:rsidRPr="00393609" w:rsidRDefault="00B40534" w:rsidP="00104C66">
      <w:pPr>
        <w:rPr>
          <w:b/>
          <w:sz w:val="18"/>
          <w:szCs w:val="18"/>
        </w:rPr>
      </w:pPr>
    </w:p>
    <w:p w14:paraId="7260C177" w14:textId="19DEF58C" w:rsidR="00977002" w:rsidRPr="007E155E" w:rsidRDefault="007E155E" w:rsidP="00104C66">
      <w:pPr>
        <w:rPr>
          <w:b/>
          <w:sz w:val="24"/>
          <w:szCs w:val="24"/>
        </w:rPr>
      </w:pPr>
      <w:r w:rsidRPr="007E155E">
        <w:rPr>
          <w:b/>
          <w:sz w:val="24"/>
          <w:szCs w:val="24"/>
        </w:rPr>
        <w:t>*</w:t>
      </w:r>
      <w:r w:rsidR="00104C66" w:rsidRPr="007E155E">
        <w:rPr>
          <w:b/>
          <w:sz w:val="24"/>
          <w:szCs w:val="24"/>
        </w:rPr>
        <w:t xml:space="preserve"> Sessions in IsiZulu</w:t>
      </w:r>
      <w:r w:rsidR="00240E3B" w:rsidRPr="007E155E">
        <w:rPr>
          <w:b/>
          <w:sz w:val="24"/>
          <w:szCs w:val="24"/>
        </w:rPr>
        <w:t>/English &amp; IsiZulu</w:t>
      </w:r>
    </w:p>
    <w:p w14:paraId="04EAF9C8" w14:textId="632696D0" w:rsidR="00104C66" w:rsidRDefault="00104C66" w:rsidP="00104C66">
      <w:pPr>
        <w:rPr>
          <w:b/>
          <w:sz w:val="24"/>
          <w:szCs w:val="24"/>
        </w:rPr>
      </w:pPr>
      <w:r w:rsidRPr="0070756B">
        <w:rPr>
          <w:b/>
          <w:sz w:val="24"/>
          <w:szCs w:val="24"/>
        </w:rPr>
        <w:t xml:space="preserve">NB: Students participating in interactive group sessions are expected to complete a tele-psychology consent form to gain admission to the group.  Please ensure that you have downloaded Zoom.  </w:t>
      </w:r>
    </w:p>
    <w:p w14:paraId="4FF462F7" w14:textId="6D858CFF" w:rsidR="002C4253" w:rsidRDefault="002C4253" w:rsidP="002C4253">
      <w:pPr>
        <w:rPr>
          <w:b/>
          <w:sz w:val="24"/>
          <w:szCs w:val="24"/>
        </w:rPr>
      </w:pPr>
    </w:p>
    <w:p w14:paraId="377F08B9" w14:textId="22ABE495" w:rsidR="002C4253" w:rsidRDefault="002C4253" w:rsidP="002C4253">
      <w:pPr>
        <w:rPr>
          <w:b/>
          <w:sz w:val="24"/>
          <w:szCs w:val="24"/>
        </w:rPr>
      </w:pPr>
      <w:r>
        <w:rPr>
          <w:b/>
          <w:sz w:val="24"/>
          <w:szCs w:val="24"/>
        </w:rPr>
        <w:t>Crisis ro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C4253" w14:paraId="7B0A41A4" w14:textId="77777777" w:rsidTr="00D44FC7">
        <w:tc>
          <w:tcPr>
            <w:tcW w:w="3116" w:type="dxa"/>
          </w:tcPr>
          <w:p w14:paraId="5FFEFC0E" w14:textId="77777777" w:rsidR="002C4253" w:rsidRDefault="002C4253" w:rsidP="002C4253">
            <w:pPr>
              <w:rPr>
                <w:b/>
                <w:sz w:val="24"/>
                <w:szCs w:val="24"/>
              </w:rPr>
            </w:pPr>
          </w:p>
        </w:tc>
        <w:tc>
          <w:tcPr>
            <w:tcW w:w="3117" w:type="dxa"/>
            <w:shd w:val="clear" w:color="auto" w:fill="FFC000" w:themeFill="accent4"/>
          </w:tcPr>
          <w:p w14:paraId="54189BEC" w14:textId="116C001C" w:rsidR="002C4253" w:rsidRDefault="002C4253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orning </w:t>
            </w:r>
            <w:r w:rsidR="00D44FC7">
              <w:rPr>
                <w:b/>
                <w:sz w:val="24"/>
                <w:szCs w:val="24"/>
              </w:rPr>
              <w:t>08h00-12h00</w:t>
            </w:r>
          </w:p>
        </w:tc>
        <w:tc>
          <w:tcPr>
            <w:tcW w:w="3117" w:type="dxa"/>
            <w:shd w:val="clear" w:color="auto" w:fill="FFFF00"/>
          </w:tcPr>
          <w:p w14:paraId="4F2289B8" w14:textId="5321E87D" w:rsidR="002C4253" w:rsidRDefault="002C4253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fternoon</w:t>
            </w:r>
            <w:r w:rsidR="00D44FC7">
              <w:rPr>
                <w:b/>
                <w:sz w:val="24"/>
                <w:szCs w:val="24"/>
              </w:rPr>
              <w:t xml:space="preserve"> 12h00 – 16h30</w:t>
            </w:r>
          </w:p>
        </w:tc>
      </w:tr>
      <w:tr w:rsidR="002C4253" w14:paraId="151DE30F" w14:textId="77777777" w:rsidTr="00D44FC7">
        <w:tc>
          <w:tcPr>
            <w:tcW w:w="3116" w:type="dxa"/>
          </w:tcPr>
          <w:p w14:paraId="53851CB3" w14:textId="2FCA395D" w:rsidR="002C4253" w:rsidRDefault="002C4253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onday</w:t>
            </w:r>
          </w:p>
        </w:tc>
        <w:tc>
          <w:tcPr>
            <w:tcW w:w="3117" w:type="dxa"/>
            <w:shd w:val="clear" w:color="auto" w:fill="FFC000" w:themeFill="accent4"/>
          </w:tcPr>
          <w:p w14:paraId="34AADD10" w14:textId="346D269A" w:rsidR="002C4253" w:rsidRDefault="00D44FC7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chelle</w:t>
            </w:r>
          </w:p>
        </w:tc>
        <w:tc>
          <w:tcPr>
            <w:tcW w:w="3117" w:type="dxa"/>
            <w:shd w:val="clear" w:color="auto" w:fill="FFFF00"/>
          </w:tcPr>
          <w:p w14:paraId="19EF8715" w14:textId="0B5D187A" w:rsidR="002C4253" w:rsidRDefault="00D44FC7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shara</w:t>
            </w:r>
          </w:p>
        </w:tc>
      </w:tr>
      <w:tr w:rsidR="002C4253" w14:paraId="20969E94" w14:textId="77777777" w:rsidTr="00D44FC7">
        <w:tc>
          <w:tcPr>
            <w:tcW w:w="3116" w:type="dxa"/>
          </w:tcPr>
          <w:p w14:paraId="369C734B" w14:textId="4418C06E" w:rsidR="002C4253" w:rsidRDefault="002C4253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uesday</w:t>
            </w:r>
          </w:p>
        </w:tc>
        <w:tc>
          <w:tcPr>
            <w:tcW w:w="3117" w:type="dxa"/>
            <w:shd w:val="clear" w:color="auto" w:fill="FFC000" w:themeFill="accent4"/>
          </w:tcPr>
          <w:p w14:paraId="2AFFCA9B" w14:textId="0B122449" w:rsidR="002C4253" w:rsidRDefault="00D44FC7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aire</w:t>
            </w:r>
          </w:p>
        </w:tc>
        <w:tc>
          <w:tcPr>
            <w:tcW w:w="3117" w:type="dxa"/>
            <w:shd w:val="clear" w:color="auto" w:fill="FFFF00"/>
          </w:tcPr>
          <w:p w14:paraId="320C654A" w14:textId="061926C0" w:rsidR="002C4253" w:rsidRDefault="00D44FC7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aire</w:t>
            </w:r>
          </w:p>
        </w:tc>
      </w:tr>
      <w:tr w:rsidR="002C4253" w14:paraId="2B9C703D" w14:textId="77777777" w:rsidTr="00D44FC7">
        <w:tc>
          <w:tcPr>
            <w:tcW w:w="3116" w:type="dxa"/>
          </w:tcPr>
          <w:p w14:paraId="4D4E4D4F" w14:textId="0F963E2D" w:rsidR="002C4253" w:rsidRDefault="002C4253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dnesday</w:t>
            </w:r>
          </w:p>
        </w:tc>
        <w:tc>
          <w:tcPr>
            <w:tcW w:w="3117" w:type="dxa"/>
            <w:shd w:val="clear" w:color="auto" w:fill="FFC000" w:themeFill="accent4"/>
          </w:tcPr>
          <w:p w14:paraId="4FF8BCB8" w14:textId="663E5D0D" w:rsidR="002C4253" w:rsidRDefault="00D44FC7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Zama</w:t>
            </w:r>
          </w:p>
        </w:tc>
        <w:tc>
          <w:tcPr>
            <w:tcW w:w="3117" w:type="dxa"/>
            <w:shd w:val="clear" w:color="auto" w:fill="FFFF00"/>
          </w:tcPr>
          <w:p w14:paraId="146CC3B3" w14:textId="7DEEAA0B" w:rsidR="002C4253" w:rsidRDefault="00D44FC7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Zama</w:t>
            </w:r>
          </w:p>
        </w:tc>
      </w:tr>
      <w:tr w:rsidR="002C4253" w14:paraId="264DDE6A" w14:textId="77777777" w:rsidTr="00D44FC7">
        <w:tc>
          <w:tcPr>
            <w:tcW w:w="3116" w:type="dxa"/>
          </w:tcPr>
          <w:p w14:paraId="2B8A8F35" w14:textId="3BCA3845" w:rsidR="002C4253" w:rsidRDefault="002C4253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hursday</w:t>
            </w:r>
          </w:p>
        </w:tc>
        <w:tc>
          <w:tcPr>
            <w:tcW w:w="3117" w:type="dxa"/>
            <w:shd w:val="clear" w:color="auto" w:fill="FFC000" w:themeFill="accent4"/>
          </w:tcPr>
          <w:p w14:paraId="7DA49CD2" w14:textId="20B72603" w:rsidR="002C4253" w:rsidRDefault="00D44FC7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ebisile</w:t>
            </w:r>
          </w:p>
        </w:tc>
        <w:tc>
          <w:tcPr>
            <w:tcW w:w="3117" w:type="dxa"/>
            <w:shd w:val="clear" w:color="auto" w:fill="FFFF00"/>
          </w:tcPr>
          <w:p w14:paraId="2F2129D0" w14:textId="780A83BA" w:rsidR="002C4253" w:rsidRDefault="00D44FC7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ebisile</w:t>
            </w:r>
          </w:p>
        </w:tc>
      </w:tr>
      <w:tr w:rsidR="002C4253" w14:paraId="431982C0" w14:textId="77777777" w:rsidTr="00D44FC7">
        <w:tc>
          <w:tcPr>
            <w:tcW w:w="3116" w:type="dxa"/>
          </w:tcPr>
          <w:p w14:paraId="145A57C9" w14:textId="4DFD7654" w:rsidR="002C4253" w:rsidRDefault="002C4253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Friday</w:t>
            </w:r>
          </w:p>
        </w:tc>
        <w:tc>
          <w:tcPr>
            <w:tcW w:w="3117" w:type="dxa"/>
            <w:shd w:val="clear" w:color="auto" w:fill="FFC000" w:themeFill="accent4"/>
          </w:tcPr>
          <w:p w14:paraId="68E6743D" w14:textId="6A61EA8D" w:rsidR="002C4253" w:rsidRDefault="00D44FC7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argot</w:t>
            </w:r>
          </w:p>
        </w:tc>
        <w:tc>
          <w:tcPr>
            <w:tcW w:w="3117" w:type="dxa"/>
            <w:shd w:val="clear" w:color="auto" w:fill="FFFF00"/>
          </w:tcPr>
          <w:p w14:paraId="6C06272B" w14:textId="3A5B2A0F" w:rsidR="002C4253" w:rsidRDefault="00D44FC7" w:rsidP="002C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shara</w:t>
            </w:r>
          </w:p>
        </w:tc>
      </w:tr>
    </w:tbl>
    <w:p w14:paraId="376CECD7" w14:textId="77777777" w:rsidR="002C4253" w:rsidRPr="0070756B" w:rsidRDefault="002C4253" w:rsidP="002C4253">
      <w:pPr>
        <w:rPr>
          <w:b/>
          <w:sz w:val="24"/>
          <w:szCs w:val="24"/>
        </w:rPr>
      </w:pPr>
    </w:p>
    <w:p w14:paraId="457D1166" w14:textId="7A6EFEC6" w:rsidR="00977002" w:rsidRPr="00977002" w:rsidRDefault="00977002" w:rsidP="00977002"/>
    <w:sectPr w:rsidR="00977002" w:rsidRPr="00977002" w:rsidSect="00D0547A">
      <w:pgSz w:w="12240" w:h="15840"/>
      <w:pgMar w:top="1440" w:right="851" w:bottom="1440" w:left="96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2EE100" w14:textId="77777777" w:rsidR="00667613" w:rsidRDefault="00667613" w:rsidP="00C24060">
      <w:pPr>
        <w:spacing w:after="0" w:line="240" w:lineRule="auto"/>
      </w:pPr>
      <w:r>
        <w:separator/>
      </w:r>
    </w:p>
  </w:endnote>
  <w:endnote w:type="continuationSeparator" w:id="0">
    <w:p w14:paraId="7047A6D0" w14:textId="77777777" w:rsidR="00667613" w:rsidRDefault="00667613" w:rsidP="00C240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6B8285" w14:textId="77777777" w:rsidR="00667613" w:rsidRDefault="00667613" w:rsidP="00C24060">
      <w:pPr>
        <w:spacing w:after="0" w:line="240" w:lineRule="auto"/>
      </w:pPr>
      <w:r>
        <w:separator/>
      </w:r>
    </w:p>
  </w:footnote>
  <w:footnote w:type="continuationSeparator" w:id="0">
    <w:p w14:paraId="58714ADD" w14:textId="77777777" w:rsidR="00667613" w:rsidRDefault="00667613" w:rsidP="00C240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401066"/>
    <w:multiLevelType w:val="hybridMultilevel"/>
    <w:tmpl w:val="07A00788"/>
    <w:lvl w:ilvl="0" w:tplc="0298FA04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55479C"/>
    <w:multiLevelType w:val="hybridMultilevel"/>
    <w:tmpl w:val="B84A9412"/>
    <w:lvl w:ilvl="0" w:tplc="BD4ED3FA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332384"/>
    <w:multiLevelType w:val="hybridMultilevel"/>
    <w:tmpl w:val="5B6C94C0"/>
    <w:lvl w:ilvl="0" w:tplc="CDEA140C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c1NjQxNDA2tjRW0lEKTi0uzszPAykwNKgFAE02ZAYtAAAA"/>
  </w:docVars>
  <w:rsids>
    <w:rsidRoot w:val="00977002"/>
    <w:rsid w:val="000121CC"/>
    <w:rsid w:val="00032F32"/>
    <w:rsid w:val="00051FFE"/>
    <w:rsid w:val="000C4D9B"/>
    <w:rsid w:val="000D4900"/>
    <w:rsid w:val="000D5E98"/>
    <w:rsid w:val="00104C66"/>
    <w:rsid w:val="001D7D31"/>
    <w:rsid w:val="002135D8"/>
    <w:rsid w:val="00240E3B"/>
    <w:rsid w:val="0025125E"/>
    <w:rsid w:val="002529FC"/>
    <w:rsid w:val="00285FAB"/>
    <w:rsid w:val="002C4253"/>
    <w:rsid w:val="0036047C"/>
    <w:rsid w:val="00393609"/>
    <w:rsid w:val="003C226B"/>
    <w:rsid w:val="004503C6"/>
    <w:rsid w:val="0046153E"/>
    <w:rsid w:val="004A28AD"/>
    <w:rsid w:val="00591BFB"/>
    <w:rsid w:val="005B4F60"/>
    <w:rsid w:val="005E5EE3"/>
    <w:rsid w:val="005F4009"/>
    <w:rsid w:val="00653304"/>
    <w:rsid w:val="00667613"/>
    <w:rsid w:val="0067638A"/>
    <w:rsid w:val="006871D0"/>
    <w:rsid w:val="0070756B"/>
    <w:rsid w:val="00794C0A"/>
    <w:rsid w:val="007D42BB"/>
    <w:rsid w:val="007E155E"/>
    <w:rsid w:val="007E299B"/>
    <w:rsid w:val="00824B63"/>
    <w:rsid w:val="00884C8B"/>
    <w:rsid w:val="008C0035"/>
    <w:rsid w:val="008D2660"/>
    <w:rsid w:val="00915D12"/>
    <w:rsid w:val="00977002"/>
    <w:rsid w:val="00AE0C49"/>
    <w:rsid w:val="00B32323"/>
    <w:rsid w:val="00B40170"/>
    <w:rsid w:val="00B40534"/>
    <w:rsid w:val="00B74EB5"/>
    <w:rsid w:val="00BA0D2E"/>
    <w:rsid w:val="00C00259"/>
    <w:rsid w:val="00C24060"/>
    <w:rsid w:val="00C633CC"/>
    <w:rsid w:val="00C9515C"/>
    <w:rsid w:val="00D0547A"/>
    <w:rsid w:val="00D44FC7"/>
    <w:rsid w:val="00D9541E"/>
    <w:rsid w:val="00DB3B2A"/>
    <w:rsid w:val="00DB507C"/>
    <w:rsid w:val="00E44813"/>
    <w:rsid w:val="00EE4462"/>
    <w:rsid w:val="00F2512E"/>
    <w:rsid w:val="00F37CF7"/>
    <w:rsid w:val="00FA624B"/>
    <w:rsid w:val="00FB45E2"/>
    <w:rsid w:val="00FD6FA7"/>
    <w:rsid w:val="00FD7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55BAAD0"/>
  <w15:chartTrackingRefBased/>
  <w15:docId w15:val="{781DDE1E-A923-4983-94F7-70F4EE1CE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51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70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9770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B50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50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50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50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507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0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07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04C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40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060"/>
  </w:style>
  <w:style w:type="paragraph" w:styleId="Footer">
    <w:name w:val="footer"/>
    <w:basedOn w:val="Normal"/>
    <w:link w:val="FooterChar"/>
    <w:uiPriority w:val="99"/>
    <w:unhideWhenUsed/>
    <w:rsid w:val="00C240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060"/>
  </w:style>
  <w:style w:type="paragraph" w:styleId="NormalWeb">
    <w:name w:val="Normal (Web)"/>
    <w:basedOn w:val="Normal"/>
    <w:uiPriority w:val="99"/>
    <w:semiHidden/>
    <w:unhideWhenUsed/>
    <w:rsid w:val="001D7D3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customStyle="1" w:styleId="TableGrid11">
    <w:name w:val="Table Grid11"/>
    <w:basedOn w:val="TableNormal"/>
    <w:next w:val="TableGrid"/>
    <w:uiPriority w:val="39"/>
    <w:rsid w:val="001D7D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7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47</Words>
  <Characters>483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omathemba Lucia Makhathini</cp:lastModifiedBy>
  <cp:revision>2</cp:revision>
  <dcterms:created xsi:type="dcterms:W3CDTF">2020-07-03T10:42:00Z</dcterms:created>
  <dcterms:modified xsi:type="dcterms:W3CDTF">2020-07-03T10:42:00Z</dcterms:modified>
</cp:coreProperties>
</file>